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35.png" ContentType="image/png"/>
  <Override PartName="/word/media/rId3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62.png" ContentType="image/png"/>
  <Override PartName="/word/media/rId65.png" ContentType="image/png"/>
  <Override PartName="/word/media/rId56.png" ContentType="image/png"/>
  <Override PartName="/word/media/rId59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104.png" ContentType="image/png"/>
  <Override PartName="/word/media/rId107.png" ContentType="image/png"/>
  <Override PartName="/word/media/rId98.png" ContentType="image/png"/>
  <Override PartName="/word/media/rId101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83.png" ContentType="image/png"/>
  <Override PartName="/word/media/rId86.png" ContentType="image/png"/>
  <Override PartName="/word/media/rId77.png" ContentType="image/png"/>
  <Override PartName="/word/media/rId80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125.png" ContentType="image/png"/>
  <Override PartName="/word/media/rId128.png" ContentType="image/png"/>
  <Override PartName="/word/media/rId119.png" ContentType="image/png"/>
  <Override PartName="/word/media/rId122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46.png" ContentType="image/png"/>
  <Override PartName="/word/media/rId149.png" ContentType="image/png"/>
  <Override PartName="/word/media/rId167.png" ContentType="image/png"/>
  <Override PartName="/word/media/rId170.png" ContentType="image/png"/>
  <Override PartName="/word/media/rId161.png" ContentType="image/png"/>
  <Override PartName="/word/media/rId164.png" ContentType="image/png"/>
  <Override PartName="/word/media/rId140.png" ContentType="image/png"/>
  <Override PartName="/word/media/rId143.png" ContentType="image/png"/>
  <Override PartName="/word/media/rId152.png" ContentType="image/png"/>
  <Override PartName="/word/media/rId131.png" ContentType="image/png"/>
  <Override PartName="/word/media/rId155.png" ContentType="image/png"/>
  <Override PartName="/word/media/rId158.png" ContentType="image/png"/>
  <Override PartName="/word/media/rId134.png" ContentType="image/png"/>
  <Override PartName="/word/media/rId137.png" ContentType="image/png"/>
  <Override PartName="/word/media/rId209.png" ContentType="image/png"/>
  <Override PartName="/word/media/rId212.png" ContentType="image/png"/>
  <Override PartName="/word/media/rId188.png" ContentType="image/png"/>
  <Override PartName="/word/media/rId191.png" ContentType="image/png"/>
  <Override PartName="/word/media/rId203.png" ContentType="image/png"/>
  <Override PartName="/word/media/rId206.png" ContentType="image/png"/>
  <Override PartName="/word/media/rId182.png" ContentType="image/png"/>
  <Override PartName="/word/media/rId185.png" ContentType="image/png"/>
  <Override PartName="/word/media/rId194.png" ContentType="image/png"/>
  <Override PartName="/word/media/rId173.png" ContentType="image/png"/>
  <Override PartName="/word/media/rId197.png" ContentType="image/png"/>
  <Override PartName="/word/media/rId200.png" ContentType="image/png"/>
  <Override PartName="/word/media/rId176.png" ContentType="image/png"/>
  <Override PartName="/word/media/rId179.png" ContentType="image/png"/>
  <Override PartName="/word/media/rId251.png" ContentType="image/png"/>
  <Override PartName="/word/media/rId254.png" ContentType="image/png"/>
  <Override PartName="/word/media/rId245.png" ContentType="image/png"/>
  <Override PartName="/word/media/rId248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30.png" ContentType="image/png"/>
  <Override PartName="/word/media/rId233.png" ContentType="image/png"/>
  <Override PartName="/word/media/rId224.png" ContentType="image/png"/>
  <Override PartName="/word/media/rId227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93.png" ContentType="image/png"/>
  <Override PartName="/word/media/rId296.png" ContentType="image/png"/>
  <Override PartName="/word/media/rId287.png" ContentType="image/png"/>
  <Override PartName="/word/media/rId290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72.png" ContentType="image/png"/>
  <Override PartName="/word/media/rId275.png" ContentType="image/png"/>
  <Override PartName="/word/media/rId266.png" ContentType="image/png"/>
  <Override PartName="/word/media/rId269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377.png" ContentType="image/png"/>
  <Override PartName="/word/media/rId380.png" ContentType="image/png"/>
  <Override PartName="/word/media/rId356.png" ContentType="image/png"/>
  <Override PartName="/word/media/rId359.png" ContentType="image/png"/>
  <Override PartName="/word/media/rId371.png" ContentType="image/png"/>
  <Override PartName="/word/media/rId374.png" ContentType="image/png"/>
  <Override PartName="/word/media/rId350.png" ContentType="image/png"/>
  <Override PartName="/word/media/rId353.png" ContentType="image/png"/>
  <Override PartName="/word/media/rId362.png" ContentType="image/png"/>
  <Override PartName="/word/media/rId341.png" ContentType="image/png"/>
  <Override PartName="/word/media/rId365.png" ContentType="image/png"/>
  <Override PartName="/word/media/rId368.png" ContentType="image/png"/>
  <Override PartName="/word/media/rId344.png" ContentType="image/png"/>
  <Override PartName="/word/media/rId347.png" ContentType="image/png"/>
  <Override PartName="/word/media/rId398.png" ContentType="image/png"/>
  <Override PartName="/word/media/rId401.png" ContentType="image/png"/>
  <Override PartName="/word/media/rId392.png" ContentType="image/png"/>
  <Override PartName="/word/media/rId395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35.png" ContentType="image/png"/>
  <Override PartName="/word/media/rId338.png" ContentType="image/png"/>
  <Override PartName="/word/media/rId329.png" ContentType="image/png"/>
  <Override PartName="/word/media/rId332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14.png" ContentType="image/png"/>
  <Override PartName="/word/media/rId317.png" ContentType="image/png"/>
  <Override PartName="/word/media/rId308.png" ContentType="image/png"/>
  <Override PartName="/word/media/rId311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461.png" ContentType="image/png"/>
  <Override PartName="/word/media/rId464.png" ContentType="image/png"/>
  <Override PartName="/word/media/rId440.png" ContentType="image/png"/>
  <Override PartName="/word/media/rId443.png" ContentType="image/png"/>
  <Override PartName="/word/media/rId455.png" ContentType="image/png"/>
  <Override PartName="/word/media/rId458.png" ContentType="image/png"/>
  <Override PartName="/word/media/rId434.png" ContentType="image/png"/>
  <Override PartName="/word/media/rId437.png" ContentType="image/png"/>
  <Override PartName="/word/media/rId446.png" ContentType="image/png"/>
  <Override PartName="/word/media/rId425.png" ContentType="image/png"/>
  <Override PartName="/word/media/rId449.png" ContentType="image/png"/>
  <Override PartName="/word/media/rId452.png" ContentType="image/png"/>
  <Override PartName="/word/media/rId428.png" ContentType="image/png"/>
  <Override PartName="/word/media/rId431.png" ContentType="image/png"/>
  <Override PartName="/word/media/rId419.png" ContentType="image/png"/>
  <Override PartName="/word/media/rId422.png" ContentType="image/png"/>
  <Override PartName="/word/media/rId413.png" ContentType="image/png"/>
  <Override PartName="/word/media/rId416.png" ContentType="image/png"/>
  <Override PartName="/word/media/rId404.png" ContentType="image/png"/>
  <Override PartName="/word/media/rId407.png" ContentType="image/png"/>
  <Override PartName="/word/media/rId410.png" ContentType="image/png"/>
  <Override PartName="/word/media/rId503.png" ContentType="image/png"/>
  <Override PartName="/word/media/rId506.png" ContentType="image/png"/>
  <Override PartName="/word/media/rId497.png" ContentType="image/png"/>
  <Override PartName="/word/media/rId500.png" ContentType="image/png"/>
  <Override PartName="/word/media/rId488.png" ContentType="image/png"/>
  <Override PartName="/word/media/rId491.png" ContentType="image/png"/>
  <Override PartName="/word/media/rId494.png" ContentType="image/png"/>
  <Override PartName="/word/media/rId545.png" ContentType="image/png"/>
  <Override PartName="/word/media/rId548.png" ContentType="image/png"/>
  <Override PartName="/word/media/rId524.png" ContentType="image/png"/>
  <Override PartName="/word/media/rId527.png" ContentType="image/png"/>
  <Override PartName="/word/media/rId539.png" ContentType="image/png"/>
  <Override PartName="/word/media/rId542.png" ContentType="image/png"/>
  <Override PartName="/word/media/rId518.png" ContentType="image/png"/>
  <Override PartName="/word/media/rId521.png" ContentType="image/png"/>
  <Override PartName="/word/media/rId530.png" ContentType="image/png"/>
  <Override PartName="/word/media/rId509.png" ContentType="image/png"/>
  <Override PartName="/word/media/rId533.png" ContentType="image/png"/>
  <Override PartName="/word/media/rId536.png" ContentType="image/png"/>
  <Override PartName="/word/media/rId512.png" ContentType="image/png"/>
  <Override PartName="/word/media/rId515.png" ContentType="image/png"/>
  <Override PartName="/word/media/rId482.png" ContentType="image/png"/>
  <Override PartName="/word/media/rId485.png" ContentType="image/png"/>
  <Override PartName="/word/media/rId476.png" ContentType="image/png"/>
  <Override PartName="/word/media/rId479.png" ContentType="image/png"/>
  <Override PartName="/word/media/rId467.png" ContentType="image/png"/>
  <Override PartName="/word/media/rId470.png" ContentType="image/png"/>
  <Override PartName="/word/media/rId473.png" ContentType="image/png"/>
  <Override PartName="/word/media/rId566.png" ContentType="image/png"/>
  <Override PartName="/word/media/rId569.png" ContentType="image/png"/>
  <Override PartName="/word/media/rId560.png" ContentType="image/png"/>
  <Override PartName="/word/media/rId563.png" ContentType="image/png"/>
  <Override PartName="/word/media/rId551.png" ContentType="image/png"/>
  <Override PartName="/word/media/rId554.png" ContentType="image/png"/>
  <Override PartName="/word/media/rId557.png" ContentType="image/png"/>
  <Override PartName="/word/media/rId608.png" ContentType="image/png"/>
  <Override PartName="/word/media/rId611.png" ContentType="image/png"/>
  <Override PartName="/word/media/rId587.png" ContentType="image/png"/>
  <Override PartName="/word/media/rId590.png" ContentType="image/png"/>
  <Override PartName="/word/media/rId602.png" ContentType="image/png"/>
  <Override PartName="/word/media/rId605.png" ContentType="image/png"/>
  <Override PartName="/word/media/rId581.png" ContentType="image/png"/>
  <Override PartName="/word/media/rId584.png" ContentType="image/png"/>
  <Override PartName="/word/media/rId593.png" ContentType="image/png"/>
  <Override PartName="/word/media/rId572.png" ContentType="image/png"/>
  <Override PartName="/word/media/rId596.png" ContentType="image/png"/>
  <Override PartName="/word/media/rId599.png" ContentType="image/png"/>
  <Override PartName="/word/media/rId575.png" ContentType="image/png"/>
  <Override PartName="/word/media/rId578.png" ContentType="image/png"/>
  <Override PartName="/word/media/rId650.png" ContentType="image/png"/>
  <Override PartName="/word/media/rId653.png" ContentType="image/png"/>
  <Override PartName="/word/media/rId629.png" ContentType="image/png"/>
  <Override PartName="/word/media/rId632.png" ContentType="image/png"/>
  <Override PartName="/word/media/rId644.png" ContentType="image/png"/>
  <Override PartName="/word/media/rId647.png" ContentType="image/png"/>
  <Override PartName="/word/media/rId623.png" ContentType="image/png"/>
  <Override PartName="/word/media/rId626.png" ContentType="image/png"/>
  <Override PartName="/word/media/rId635.png" ContentType="image/png"/>
  <Override PartName="/word/media/rId614.png" ContentType="image/png"/>
  <Override PartName="/word/media/rId638.png" ContentType="image/png"/>
  <Override PartName="/word/media/rId641.png" ContentType="image/png"/>
  <Override PartName="/word/media/rId617.png" ContentType="image/png"/>
  <Override PartName="/word/media/rId620.png" ContentType="image/png"/>
  <Override PartName="/word/media/rId671.png" ContentType="image/png"/>
  <Override PartName="/word/media/rId674.png" ContentType="image/png"/>
  <Override PartName="/word/media/rId665.png" ContentType="image/png"/>
  <Override PartName="/word/media/rId668.png" ContentType="image/png"/>
  <Override PartName="/word/media/rId656.png" ContentType="image/png"/>
  <Override PartName="/word/media/rId659.png" ContentType="image/png"/>
  <Override PartName="/word/media/rId662.png" ContentType="image/png"/>
  <Override PartName="/word/media/rId692.png" ContentType="image/png"/>
  <Override PartName="/word/media/rId695.png" ContentType="image/png"/>
  <Override PartName="/word/media/rId686.png" ContentType="image/png"/>
  <Override PartName="/word/media/rId689.png" ContentType="image/png"/>
  <Override PartName="/word/media/rId677.png" ContentType="image/png"/>
  <Override PartName="/word/media/rId680.png" ContentType="image/png"/>
  <Override PartName="/word/media/rId683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s</w:t>
      </w:r>
      <w:r>
        <w:t xml:space="preserve"> </w:t>
      </w:r>
      <w:r>
        <w:t xml:space="preserve">SA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7 × 33] (S3: tbl_df/tbl/data.frame)</w:t>
      </w:r>
      <w:r>
        <w:br/>
      </w:r>
      <w:r>
        <w:rPr>
          <w:rStyle w:val="VerbatimChar"/>
        </w:rPr>
        <w:t xml:space="preserve">##  $ ID       : chr [1:2017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7] 6.5 5.5 7 5.8 6.7 6 5.9 5.9 6.5 6.5 ...</w:t>
      </w:r>
      <w:r>
        <w:br/>
      </w:r>
      <w:r>
        <w:rPr>
          <w:rStyle w:val="VerbatimChar"/>
        </w:rPr>
        <w:t xml:space="preserve">##  $ BGl_C    : num [1:2017] 31.5 28.9 29.3 31.3 28.8 30.6 32 NA 30 27.7 ...</w:t>
      </w:r>
      <w:r>
        <w:br/>
      </w:r>
      <w:r>
        <w:rPr>
          <w:rStyle w:val="VerbatimChar"/>
        </w:rPr>
        <w:t xml:space="preserve">##  $ BiW_C    : num [1:2017] 13 12.7 14.3 14 13.7 13 14.1 13.8 14.3 15 ...</w:t>
      </w:r>
      <w:r>
        <w:br/>
      </w:r>
      <w:r>
        <w:rPr>
          <w:rStyle w:val="VerbatimChar"/>
        </w:rPr>
        <w:t xml:space="preserve">##  $ BiW_L    : num [1:2017] 11.5 10.8 12.1 10.9 10.4 10.6 10.9 11.1 11.3 11.6 ...</w:t>
      </w:r>
      <w:r>
        <w:br/>
      </w:r>
      <w:r>
        <w:rPr>
          <w:rStyle w:val="VerbatimChar"/>
        </w:rPr>
        <w:t xml:space="preserve">##  $ ChCh_C   : num [1:2017] 6.2 6.4 6.8 7 7 7 6.7 6.9 6.7 6.3 ...</w:t>
      </w:r>
      <w:r>
        <w:br/>
      </w:r>
      <w:r>
        <w:rPr>
          <w:rStyle w:val="VerbatimChar"/>
        </w:rPr>
        <w:t xml:space="preserve">##  $ GoSub_C  : num [1:2017] 9.3 9.3 11.5 9.3 10.3 10 7.9 10.6 8.5 10.2 ...</w:t>
      </w:r>
      <w:r>
        <w:br/>
      </w:r>
      <w:r>
        <w:rPr>
          <w:rStyle w:val="VerbatimChar"/>
        </w:rPr>
        <w:t xml:space="preserve">##  $ NRB_L    : num [1:2017] 1.7 1.8 1.9 2.1 1.9 1.4 1.7 1.8 1.6 1.7 ...</w:t>
      </w:r>
      <w:r>
        <w:br/>
      </w:r>
      <w:r>
        <w:rPr>
          <w:rStyle w:val="VerbatimChar"/>
        </w:rPr>
        <w:t xml:space="preserve">##  $ ProA_L   : num [1:2017] 2.8 2.5 3.1 2.3 2.8 2.8 2.6 2.7 3.2 2.8 ...</w:t>
      </w:r>
      <w:r>
        <w:br/>
      </w:r>
      <w:r>
        <w:rPr>
          <w:rStyle w:val="VerbatimChar"/>
        </w:rPr>
        <w:t xml:space="preserve">##  $ ProA_C   : num [1:2017] 3.1 2.7 3.3 2.7 3.1 2.9 2.7 2.9 3.4 3.1 ...</w:t>
      </w:r>
      <w:r>
        <w:br/>
      </w:r>
      <w:r>
        <w:rPr>
          <w:rStyle w:val="VerbatimChar"/>
        </w:rPr>
        <w:t xml:space="preserve">##  $ ProS_C   : num [1:2017] 1.8 2 1.4 1.3 2.2 2.2 1.9 1.4 2.6 2.4 ...</w:t>
      </w:r>
      <w:r>
        <w:br/>
      </w:r>
      <w:r>
        <w:rPr>
          <w:rStyle w:val="VerbatimChar"/>
        </w:rPr>
        <w:t xml:space="preserve">##  $ ProS_L   : num [1:2017] 1.7 1.8 1.4 1.3 2 2 1.8 1.2 2.4 2.2 ...</w:t>
      </w:r>
      <w:r>
        <w:br/>
      </w:r>
      <w:r>
        <w:rPr>
          <w:rStyle w:val="VerbatimChar"/>
        </w:rPr>
        <w:t xml:space="preserve">##  $ SelP_C   : num [1:2017] 4.2 4.1 5.1 4.5 4.7 4.8 4.6 4.2 4.7 4.4 ...</w:t>
      </w:r>
      <w:r>
        <w:br/>
      </w:r>
      <w:r>
        <w:rPr>
          <w:rStyle w:val="VerbatimChar"/>
        </w:rPr>
        <w:t xml:space="preserve">##  $ SelP_L   : num [1:2017] 4.2 4.1 5.1 4.4 4.7 4.8 4.6 4.1 4.6 4.4 ...</w:t>
      </w:r>
      <w:r>
        <w:br/>
      </w:r>
      <w:r>
        <w:rPr>
          <w:rStyle w:val="VerbatimChar"/>
        </w:rPr>
        <w:t xml:space="preserve">##  $ SelDH_C  : num [1:2017] 1.5 0.9 0.9 1.1 1.3 1.5 0.9 0.9 1.2 1.4 ...</w:t>
      </w:r>
      <w:r>
        <w:br/>
      </w:r>
      <w:r>
        <w:rPr>
          <w:rStyle w:val="VerbatimChar"/>
        </w:rPr>
        <w:t xml:space="preserve">##  $ SelM_L   : num [1:2017] 12.2 9.9 13 11.5 11.9 12.6 11.7 11.2 11.7 11.7 ...</w:t>
      </w:r>
      <w:r>
        <w:br/>
      </w:r>
      <w:r>
        <w:rPr>
          <w:rStyle w:val="VerbatimChar"/>
        </w:rPr>
        <w:t xml:space="preserve">##  $ SnasM_C  : num [1:2017] 8.2 5.5 8.4 7.4 7.3 8 7.8 7.6 6.4 7.5 ...</w:t>
      </w:r>
      <w:r>
        <w:br/>
      </w:r>
      <w:r>
        <w:rPr>
          <w:rStyle w:val="VerbatimChar"/>
        </w:rPr>
        <w:t xml:space="preserve">##  $ SmanM_C  : num [1:2017] 5.9 5.1 4.5 4.3 3.3 3.4 5.5 3.7 6.1 4.1 ...</w:t>
      </w:r>
      <w:r>
        <w:br/>
      </w:r>
      <w:r>
        <w:rPr>
          <w:rStyle w:val="VerbatimChar"/>
        </w:rPr>
        <w:t xml:space="preserve">##  $ SmanM_L  : num [1:2017] 5.5 5 4.5 4.2 3.3 3.4 5 3.6 5.9 4 ...</w:t>
      </w:r>
      <w:r>
        <w:br/>
      </w:r>
      <w:r>
        <w:rPr>
          <w:rStyle w:val="VerbatimChar"/>
        </w:rPr>
        <w:t xml:space="preserve">##  $ SnasM_L  : num [1:2017] 7.5 5.3 7.8 6.9 6.7 7.6 6.9 7.1 6.2 6.9 ...</w:t>
      </w:r>
      <w:r>
        <w:br/>
      </w:r>
      <w:r>
        <w:rPr>
          <w:rStyle w:val="VerbatimChar"/>
        </w:rPr>
        <w:t xml:space="preserve">##  $ TrHO_C   : num [1:2017] 17.9 16.3 16.9 16.6 15.9 16.2 16.9 NA 16.7 16.6 ...</w:t>
      </w:r>
      <w:r>
        <w:br/>
      </w:r>
      <w:r>
        <w:rPr>
          <w:rStyle w:val="VerbatimChar"/>
        </w:rPr>
        <w:t xml:space="preserve">##  $ TrEJ_C   : num [1:2017] 4 3.2 3.9 2.9 4.6 4.2 2.9 3.2 2.9 3.3 ...</w:t>
      </w:r>
      <w:r>
        <w:br/>
      </w:r>
      <w:r>
        <w:rPr>
          <w:rStyle w:val="VerbatimChar"/>
        </w:rPr>
        <w:t xml:space="preserve">##  $ TrGo_C   : num [1:2017] 8.4 5.7 7 6.1 6.8 7 7.5 6.1 6.7 6.4 ...</w:t>
      </w:r>
      <w:r>
        <w:br/>
      </w:r>
      <w:r>
        <w:rPr>
          <w:rStyle w:val="VerbatimChar"/>
        </w:rPr>
        <w:t xml:space="preserve">##  $ TrSel_C  : num [1:2017] 14.9 13.8 15 13.3 14 15.1 14 13.8 15.6 14.3 ...</w:t>
      </w:r>
      <w:r>
        <w:br/>
      </w:r>
      <w:r>
        <w:rPr>
          <w:rStyle w:val="VerbatimChar"/>
        </w:rPr>
        <w:t xml:space="preserve">##  $ TrSman_C : num [1:2017] 17.7 14.5 17.8 14.7 15.7 16.4 14.9 15.9 15.1 16 ...</w:t>
      </w:r>
      <w:r>
        <w:br/>
      </w:r>
      <w:r>
        <w:rPr>
          <w:rStyle w:val="VerbatimChar"/>
        </w:rPr>
        <w:t xml:space="preserve">##  $ TrSnas_C : num [1:2017] 16.3 14.2 16.7 14.5 15.2 15.7 14.8 14.9 15.7 NA ...</w:t>
      </w:r>
      <w:r>
        <w:br/>
      </w:r>
      <w:r>
        <w:rPr>
          <w:rStyle w:val="VerbatimChar"/>
        </w:rPr>
        <w:t xml:space="preserve">##  $ TrTr_C   : num [1:2017] 29.6 27.6 29.2 27.3 27.9 30 28.3 27.5 30.7 28.6 ...</w:t>
      </w:r>
      <w:r>
        <w:br/>
      </w:r>
      <w:r>
        <w:rPr>
          <w:rStyle w:val="VerbatimChar"/>
        </w:rPr>
        <w:t xml:space="preserve">##  $ TrTr_L   : num [1:2017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7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7 × 33] (S3: tbl_df/tbl/data.frame)</w:t>
      </w:r>
      <w:r>
        <w:br/>
      </w:r>
      <w:r>
        <w:rPr>
          <w:rStyle w:val="VerbatimChar"/>
        </w:rPr>
        <w:t xml:space="preserve">##  $ ID       : chr [1:2017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7] 65 55 70 58 67 60 59 59 65 65 ...</w:t>
      </w:r>
      <w:r>
        <w:br/>
      </w:r>
      <w:r>
        <w:rPr>
          <w:rStyle w:val="VerbatimChar"/>
        </w:rPr>
        <w:t xml:space="preserve">##  $ BGl_C    : num [1:2017] 315 289 293 313 288 306 320 NA 300 277 ...</w:t>
      </w:r>
      <w:r>
        <w:br/>
      </w:r>
      <w:r>
        <w:rPr>
          <w:rStyle w:val="VerbatimChar"/>
        </w:rPr>
        <w:t xml:space="preserve">##  $ BiW_C    : num [1:2017] 130 127 143 140 137 130 141 138 143 150 ...</w:t>
      </w:r>
      <w:r>
        <w:br/>
      </w:r>
      <w:r>
        <w:rPr>
          <w:rStyle w:val="VerbatimChar"/>
        </w:rPr>
        <w:t xml:space="preserve">##  $ BiW_L    : num [1:2017] 115 108 121 109 104 106 109 111 113 116 ...</w:t>
      </w:r>
      <w:r>
        <w:br/>
      </w:r>
      <w:r>
        <w:rPr>
          <w:rStyle w:val="VerbatimChar"/>
        </w:rPr>
        <w:t xml:space="preserve">##  $ ChCh_C   : num [1:2017] 62 64 68 70 70 70 67 69 67 63 ...</w:t>
      </w:r>
      <w:r>
        <w:br/>
      </w:r>
      <w:r>
        <w:rPr>
          <w:rStyle w:val="VerbatimChar"/>
        </w:rPr>
        <w:t xml:space="preserve">##  $ GoSub_C  : num [1:2017] 93 93 115 93 103 100 79 106 85 102 ...</w:t>
      </w:r>
      <w:r>
        <w:br/>
      </w:r>
      <w:r>
        <w:rPr>
          <w:rStyle w:val="VerbatimChar"/>
        </w:rPr>
        <w:t xml:space="preserve">##  $ NRB_L    : num [1:2017] 17 18 19 21 19 14 17 18 16 17 ...</w:t>
      </w:r>
      <w:r>
        <w:br/>
      </w:r>
      <w:r>
        <w:rPr>
          <w:rStyle w:val="VerbatimChar"/>
        </w:rPr>
        <w:t xml:space="preserve">##  $ ProA_L   : num [1:2017] 28 25 31 23 28 28 26 27 32 28 ...</w:t>
      </w:r>
      <w:r>
        <w:br/>
      </w:r>
      <w:r>
        <w:rPr>
          <w:rStyle w:val="VerbatimChar"/>
        </w:rPr>
        <w:t xml:space="preserve">##  $ ProA_C   : num [1:2017] 31 27 33 27 31 29 27 29 34 31 ...</w:t>
      </w:r>
      <w:r>
        <w:br/>
      </w:r>
      <w:r>
        <w:rPr>
          <w:rStyle w:val="VerbatimChar"/>
        </w:rPr>
        <w:t xml:space="preserve">##  $ ProS_C   : num [1:2017] 18 20 14 13 22 22 19 14 26 24 ...</w:t>
      </w:r>
      <w:r>
        <w:br/>
      </w:r>
      <w:r>
        <w:rPr>
          <w:rStyle w:val="VerbatimChar"/>
        </w:rPr>
        <w:t xml:space="preserve">##  $ ProS_L   : num [1:2017] 17 18 14 13 20 20 18 12 24 22 ...</w:t>
      </w:r>
      <w:r>
        <w:br/>
      </w:r>
      <w:r>
        <w:rPr>
          <w:rStyle w:val="VerbatimChar"/>
        </w:rPr>
        <w:t xml:space="preserve">##  $ SelP_C   : num [1:2017] 42 41 51 45 47 48 46 42 47 44 ...</w:t>
      </w:r>
      <w:r>
        <w:br/>
      </w:r>
      <w:r>
        <w:rPr>
          <w:rStyle w:val="VerbatimChar"/>
        </w:rPr>
        <w:t xml:space="preserve">##  $ SelP_L   : num [1:2017] 42 41 51 44 47 48 46 41 46 44 ...</w:t>
      </w:r>
      <w:r>
        <w:br/>
      </w:r>
      <w:r>
        <w:rPr>
          <w:rStyle w:val="VerbatimChar"/>
        </w:rPr>
        <w:t xml:space="preserve">##  $ SelDH_C  : num [1:2017] 15 9 9 11 13 15 9 9 12 14 ...</w:t>
      </w:r>
      <w:r>
        <w:br/>
      </w:r>
      <w:r>
        <w:rPr>
          <w:rStyle w:val="VerbatimChar"/>
        </w:rPr>
        <w:t xml:space="preserve">##  $ SelM_L   : num [1:2017] 122 99 130 115 119 126 117 112 117 117 ...</w:t>
      </w:r>
      <w:r>
        <w:br/>
      </w:r>
      <w:r>
        <w:rPr>
          <w:rStyle w:val="VerbatimChar"/>
        </w:rPr>
        <w:t xml:space="preserve">##  $ SnasM_C  : num [1:2017] 82 55 84 74 73 80 78 76 64 75 ...</w:t>
      </w:r>
      <w:r>
        <w:br/>
      </w:r>
      <w:r>
        <w:rPr>
          <w:rStyle w:val="VerbatimChar"/>
        </w:rPr>
        <w:t xml:space="preserve">##  $ SmanM_C  : num [1:2017] 59 51 45 43 33 34 55 37 61 41 ...</w:t>
      </w:r>
      <w:r>
        <w:br/>
      </w:r>
      <w:r>
        <w:rPr>
          <w:rStyle w:val="VerbatimChar"/>
        </w:rPr>
        <w:t xml:space="preserve">##  $ SmanM_L  : num [1:2017] 55 50 45 42 33 34 50 36 59 40 ...</w:t>
      </w:r>
      <w:r>
        <w:br/>
      </w:r>
      <w:r>
        <w:rPr>
          <w:rStyle w:val="VerbatimChar"/>
        </w:rPr>
        <w:t xml:space="preserve">##  $ SnasM_L  : num [1:2017] 75 53 78 69 67 76 69 71 62 69 ...</w:t>
      </w:r>
      <w:r>
        <w:br/>
      </w:r>
      <w:r>
        <w:rPr>
          <w:rStyle w:val="VerbatimChar"/>
        </w:rPr>
        <w:t xml:space="preserve">##  $ TrHO_C   : num [1:2017] 179 163 169 166 159 162 169 NA 167 166 ...</w:t>
      </w:r>
      <w:r>
        <w:br/>
      </w:r>
      <w:r>
        <w:rPr>
          <w:rStyle w:val="VerbatimChar"/>
        </w:rPr>
        <w:t xml:space="preserve">##  $ TrEJ_C   : num [1:2017] 40 32 39 29 46 42 29 32 29 33 ...</w:t>
      </w:r>
      <w:r>
        <w:br/>
      </w:r>
      <w:r>
        <w:rPr>
          <w:rStyle w:val="VerbatimChar"/>
        </w:rPr>
        <w:t xml:space="preserve">##  $ TrGo_C   : num [1:2017] 84 57 70 61 68 70 75 61 67 64 ...</w:t>
      </w:r>
      <w:r>
        <w:br/>
      </w:r>
      <w:r>
        <w:rPr>
          <w:rStyle w:val="VerbatimChar"/>
        </w:rPr>
        <w:t xml:space="preserve">##  $ TrSel_C  : num [1:2017] 149 138 150 133 140 151 140 138 156 143 ...</w:t>
      </w:r>
      <w:r>
        <w:br/>
      </w:r>
      <w:r>
        <w:rPr>
          <w:rStyle w:val="VerbatimChar"/>
        </w:rPr>
        <w:t xml:space="preserve">##  $ TrSman_C : num [1:2017] 177 145 178 147 157 164 149 159 151 160 ...</w:t>
      </w:r>
      <w:r>
        <w:br/>
      </w:r>
      <w:r>
        <w:rPr>
          <w:rStyle w:val="VerbatimChar"/>
        </w:rPr>
        <w:t xml:space="preserve">##  $ TrSnas_C : num [1:2017] 163 142 167 145 152 157 148 149 157 NA ...</w:t>
      </w:r>
      <w:r>
        <w:br/>
      </w:r>
      <w:r>
        <w:rPr>
          <w:rStyle w:val="VerbatimChar"/>
        </w:rPr>
        <w:t xml:space="preserve">##  $ TrTr_C   : num [1:2017] 296 276 292 273 279 300 283 275 307 286 ...</w:t>
      </w:r>
      <w:r>
        <w:br/>
      </w:r>
      <w:r>
        <w:rPr>
          <w:rStyle w:val="VerbatimChar"/>
        </w:rPr>
        <w:t xml:space="preserve">##  $ TrTr_L   : num [1:2017] 155 141 156 149 146 146 147 151 157 14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7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CommentTok"/>
        </w:rPr>
        <w:t xml:space="preserve">#HTML Table format    </w:t>
      </w:r>
      <w:r>
        <w:br/>
      </w:r>
      <w:r>
        <w:rPr>
          <w:rStyle w:val="CommentTok"/>
        </w:rPr>
        <w:t xml:space="preserve">#AACrac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lare to Alare Contour SumStats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</w:p>
    <w:p>
      <w:pPr>
        <w:pStyle w:val="SourceCode"/>
      </w:pPr>
      <w:r>
        <w:rPr>
          <w:rStyle w:val="CommentTok"/>
        </w:rPr>
        <w:t xml:space="preserve">#exploring NA values for measurements</w:t>
      </w:r>
      <w:r>
        <w:br/>
      </w:r>
      <w:r>
        <w:rPr>
          <w:rStyle w:val="NormalTok"/>
        </w:rPr>
        <w:t xml:space="preserve">measureNA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props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prop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prop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sums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sum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sum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asureNAprops1, measureNAsums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, desc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)</w:t>
      </w:r>
    </w:p>
    <w:p>
      <w:pPr>
        <w:pStyle w:val="SourceCode"/>
      </w:pPr>
      <w:r>
        <w:rPr>
          <w:rStyle w:val="VerbatimChar"/>
        </w:rPr>
        <w:t xml:space="preserve">##  Factor w/ 27 levels "BGl_C","TrHO_C",..: 19 1 20 21 12 9 24 23 22 16 ...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easure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2cc604-b363-4b55-8e16-f9e715ce4fcb" w:name="exploring-missing-valu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2cc604-b363-4b55-8e16-f9e715ce4fcb"/>
      <w:r>
        <w:t xml:space="preserve">: </w:t>
      </w:r>
      <w:r>
        <w:t xml:space="preserve">NA 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</w:tr>
      <w:tr>
        <w:trPr>
          <w:cantSplit/>
          <w:trHeight w:val="35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</w:tr>
      <w:tr>
        <w:trPr>
          <w:cantSplit/>
          <w:trHeight w:val="35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5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CommentTok"/>
        </w:rPr>
        <w:t xml:space="preserve">#ggplot(data=measureNAs, aes(y=measureNAsums, x=measure_name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oxplot(color= "black", fill = "white"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text=element_text(family= "Times New Roman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45, vjust=0.7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title="Missing Values by Measurement Location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unt of Missing Value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Measure Abbreviation")</w:t>
      </w:r>
    </w:p>
    <w:p>
      <w:pPr>
        <w:pStyle w:val="SourceCode"/>
      </w:pP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stats-SA1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mmary-stats-SA1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measureNAs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A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A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lar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mmary-stats-SA1_files/figure-docx/AA_C-histogram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race_eth sumstats</w:t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 </w:t>
      </w:r>
      <w:r>
        <w:br/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ae347b-1039-4b6f-a82c-f75c0b37768e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ae347b-1039-4b6f-a82c-f75c0b37768e"/>
      <w:r>
        <w:t xml:space="preserve">: </w:t>
      </w:r>
      <w:r>
        <w:t xml:space="preserve">Alar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7715d4-0806-4633-adf6-ab4743edcbf5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7715d4-0806-4633-adf6-ab4743edcbf5"/>
      <w:r>
        <w:t xml:space="preserve">: </w:t>
      </w:r>
      <w:r>
        <w:t xml:space="preserve">Alar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gender sumstats</w:t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</w:t>
      </w:r>
      <w:r>
        <w:br/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db98731-8555-4684-865c-a43057543ce3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db98731-8555-4684-865c-a43057543ce3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f8341bc-07d5-4b88-a521-0a0472c36ec6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f8341bc-07d5-4b88-a521-0a0472c36ec6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age group sumstats</w:t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</w:t>
      </w:r>
      <w:r>
        <w:br/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28af5e-430a-4087-9ece-563860f78619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28af5e-430a-4087-9ece-563860f78619"/>
      <w:r>
        <w:t xml:space="preserve">: </w:t>
      </w:r>
      <w:r>
        <w:t xml:space="preserve">Alar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024ed21-6aca-4901-973f-22aae363ae05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024ed21-6aca-4901-973f-22aae363ae05"/>
      <w:r>
        <w:t xml:space="preserve">: </w:t>
      </w:r>
      <w:r>
        <w:t xml:space="preserve">Alar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Gl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BG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G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ack of Head to Glabella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ummary-stats-SA1_files/figure-docx/BGl_C-histogram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race/eth sumstats</w:t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 </w:t>
      </w:r>
      <w:r>
        <w:br/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660d975-f362-42ff-a27d-40e098dfbf2e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660d975-f362-42ff-a27d-40e098dfbf2e"/>
      <w:r>
        <w:t xml:space="preserve">: </w:t>
      </w:r>
      <w:r>
        <w:t xml:space="preserve">Back of Head to Glabella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f5f46c3-4132-4bea-a0b5-87195b1f4377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f5f46c3-4132-4bea-a0b5-87195b1f4377"/>
      <w:r>
        <w:t xml:space="preserve">: </w:t>
      </w:r>
      <w:r>
        <w:t xml:space="preserve">Back of Head to Glabella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7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gender sumstats</w:t>
      </w:r>
      <w:r>
        <w:br/>
      </w: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</w:t>
      </w:r>
    </w:p>
    <w:p>
      <w:pPr>
        <w:pStyle w:val="SourceCode"/>
      </w:pPr>
      <w:r>
        <w:rPr>
          <w:rStyle w:val="VerbatimChar"/>
        </w:rPr>
        <w:t xml:space="preserve">## Warning in min(BGl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BGl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d2c6c7-ec94-4b8f-84e3-94ef559a15df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d2c6c7-ec94-4b8f-84e3-94ef559a15df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f1c781-5927-4137-8f1a-f853a3918cf8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f1c781-5927-4137-8f1a-f853a3918cf8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age group sumstats</w:t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</w:t>
      </w:r>
      <w:r>
        <w:br/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698dc1a-4c16-46f8-9fa0-b341eaa3cc58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698dc1a-4c16-46f8-9fa0-b341eaa3cc58"/>
      <w:r>
        <w:t xml:space="preserve">: </w:t>
      </w:r>
      <w:r>
        <w:t xml:space="preserve">Back of Head to Glabella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2fbde61-1f4a-4714-90ef-5d046ff77e88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2fbde61-1f4a-4714-90ef-5d046ff77e88"/>
      <w:r>
        <w:t xml:space="preserve">: </w:t>
      </w:r>
      <w:r>
        <w:t xml:space="preserve">Back of Head to Glabella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L</w:t>
      </w:r>
    </w:p>
    <w:p>
      <w:pPr>
        <w:pStyle w:val="SourceCode"/>
      </w:pPr>
      <w:r>
        <w:rPr>
          <w:rStyle w:val="CommentTok"/>
        </w:rPr>
        <w:t xml:space="preserve">#histogram of all BiW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ummary-stats-SA1_files/figure-docx/BiW_L-histogram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race/eth sumstats</w:t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 </w:t>
      </w:r>
      <w:r>
        <w:br/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d7f46c-f596-4c1b-b1fa-d366d2307d3d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d7f46c-f596-4c1b-b1fa-d366d2307d3d"/>
      <w:r>
        <w:t xml:space="preserve">: </w:t>
      </w:r>
      <w:r>
        <w:t xml:space="preserve">Bizygomatic Width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a6c9ec-5508-4771-9e9d-209e6570059e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a6c9ec-5508-4771-9e9d-209e6570059e"/>
      <w:r>
        <w:t xml:space="preserve">: </w:t>
      </w:r>
      <w:r>
        <w:t xml:space="preserve">Bizygomatic Width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gender sumstats</w:t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</w:t>
      </w:r>
      <w:r>
        <w:br/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9ad53f-5455-42a0-8629-9de52e3ea6f2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9ad53f-5455-42a0-8629-9de52e3ea6f2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48ed218-1e14-43ce-8642-634b369bbb85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48ed218-1e14-43ce-8642-634b369bbb85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age group sumstats</w:t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</w:t>
      </w:r>
      <w:r>
        <w:br/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842abb1-e3bc-48fc-84d6-6c34600572ee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842abb1-e3bc-48fc-84d6-6c34600572ee"/>
      <w:r>
        <w:t xml:space="preserve">: </w:t>
      </w:r>
      <w:r>
        <w:t xml:space="preserve">Bizygomatic Width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f1a3d58-4a5e-4980-b8db-11d6ab85f5cc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f1a3d58-4a5e-4980-b8db-11d6ab85f5cc"/>
      <w:r>
        <w:t xml:space="preserve">: </w:t>
      </w:r>
      <w:r>
        <w:t xml:space="preserve">Bizygomatic Width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C</w:t>
      </w:r>
    </w:p>
    <w:p>
      <w:pPr>
        <w:pStyle w:val="SourceCode"/>
      </w:pPr>
      <w:r>
        <w:rPr>
          <w:rStyle w:val="CommentTok"/>
        </w:rPr>
        <w:t xml:space="preserve">#histogram of all BiW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ummary-stats-SA1_files/figure-docx/BiW_C-histogram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race/eth sumstats</w:t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 </w:t>
      </w:r>
      <w:r>
        <w:br/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dabc2d2-c3bc-4b02-afcc-7637cb20000a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dabc2d2-c3bc-4b02-afcc-7637cb20000a"/>
      <w:r>
        <w:t xml:space="preserve">: </w:t>
      </w:r>
      <w:r>
        <w:t xml:space="preserve">Bizygomatic Width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81163b-afb6-4448-a618-17c1626f13a0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81163b-afb6-4448-a618-17c1626f13a0"/>
      <w:r>
        <w:t xml:space="preserve">: </w:t>
      </w:r>
      <w:r>
        <w:t xml:space="preserve">Bizygomatic Width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gender sumstats</w:t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</w:t>
      </w:r>
      <w:r>
        <w:br/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9d3a6b-2397-4962-b461-a6576da2fa1c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9d3a6b-2397-4962-b461-a6576da2fa1c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64116d-ee51-4b3b-957e-371de9f5cf6b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64116d-ee51-4b3b-957e-371de9f5cf6b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age group sumstats</w:t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</w:t>
      </w:r>
      <w:r>
        <w:br/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4f890e-d24e-4a30-9ea3-066122d2e4f1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4f890e-d24e-4a30-9ea3-066122d2e4f1"/>
      <w:r>
        <w:t xml:space="preserve">: </w:t>
      </w:r>
      <w:r>
        <w:t xml:space="preserve">Bizygomatic Width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650dbd-50c2-4118-8349-afbc7c578373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650dbd-50c2-4118-8349-afbc7c578373"/>
      <w:r>
        <w:t xml:space="preserve">: </w:t>
      </w:r>
      <w:r>
        <w:t xml:space="preserve">Bizygomatic Width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Ch_C</w:t>
      </w:r>
    </w:p>
    <w:p>
      <w:pPr>
        <w:pStyle w:val="SourceCode"/>
      </w:pPr>
      <w:r>
        <w:rPr>
          <w:rStyle w:val="CommentTok"/>
        </w:rPr>
        <w:t xml:space="preserve">#histogram of all ChCh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C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hellion to Ch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ummary-stats-SA1_files/figure-docx/ChCh_C-histogram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race/eth sumstats</w:t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 </w:t>
      </w:r>
      <w:r>
        <w:br/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867221-1d75-4c4c-9d37-d6f6f9cbce14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867221-1d75-4c4c-9d37-d6f6f9cbce14"/>
      <w:r>
        <w:t xml:space="preserve">: </w:t>
      </w:r>
      <w:r>
        <w:t xml:space="preserve">Chellion Ch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2682fa-bb31-4077-b2ff-09136c575b07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2682fa-bb31-4077-b2ff-09136c575b07"/>
      <w:r>
        <w:t xml:space="preserve">: </w:t>
      </w:r>
      <w:r>
        <w:t xml:space="preserve">Chellion Ch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gender sumstats</w:t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</w:t>
      </w:r>
      <w:r>
        <w:br/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833e7a-06e5-41b4-b7a1-aafb99a579de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833e7a-06e5-41b4-b7a1-aafb99a579de"/>
      <w:r>
        <w:t xml:space="preserve">: </w:t>
      </w:r>
      <w:r>
        <w:t xml:space="preserve">Chellion to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fe319f0-84f7-4301-abe9-2e64787851ca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e319f0-84f7-4301-abe9-2e64787851ca"/>
      <w:r>
        <w:t xml:space="preserve">: </w:t>
      </w:r>
      <w:r>
        <w:t xml:space="preserve">Chellion to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age group sumstats</w:t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</w:t>
      </w:r>
      <w:r>
        <w:br/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629fc2-68d8-4a60-af82-7da617b2fe6d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629fc2-68d8-4a60-af82-7da617b2fe6d"/>
      <w:r>
        <w:t xml:space="preserve">: </w:t>
      </w:r>
      <w:r>
        <w:t xml:space="preserve">Chellion to Ch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164817-6294-45b3-a54c-057e8d184b74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164817-6294-45b3-a54c-057e8d184b74"/>
      <w:r>
        <w:t xml:space="preserve">: </w:t>
      </w:r>
      <w:r>
        <w:t xml:space="preserve">Chellion to Ch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OUT Outlier Removed!!!!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w-outlier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  <w:r>
        <w:br/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aa5a87-c320-4c49-ab8f-d19c0250ca59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aa5a87-c320-4c49-ab8f-d19c0250ca59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19810a6-7391-4e69-9d6c-0db7cbf98a68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19810a6-7391-4e69-9d6c-0db7cbf98a68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95a71b5-8d3e-4d9f-8a02-8c998ba1bb9c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95a71b5-8d3e-4d9f-8a02-8c998ba1bb9c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81fdec-0cb0-4006-a7df-d85a52dcdbbe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81fdec-0cb0-4006-a7df-d85a52dcdbbe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97d33dc-9c31-41df-a6f3-e7e696a5677b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97d33dc-9c31-41df-a6f3-e7e696a5677b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dd792d-0578-4767-9904-8c4b0d9fa7cf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dd792d-0578-4767-9904-8c4b0d9fa7cf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 Outlier Removed!!!!</w:t>
      </w:r>
    </w:p>
    <w:p>
      <w:pPr>
        <w:pStyle w:val="SourceCode"/>
      </w:pPr>
      <w:r>
        <w:rPr>
          <w:rStyle w:val="CommentTok"/>
        </w:rPr>
        <w:t xml:space="preserve">#REMOVING OUTLIER GoSub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4</w:t>
      </w:r>
    </w:p>
    <w:p>
      <w:pPr>
        <w:pStyle w:val="SourceCode"/>
      </w:pPr>
      <w:r>
        <w:rPr>
          <w:rStyle w:val="CommentTok"/>
        </w:rPr>
        <w:t xml:space="preserve">#400-20210129-009</w:t>
      </w:r>
      <w:r>
        <w:br/>
      </w:r>
      <w:r>
        <w:br/>
      </w: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GoSub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GoSub_C, GoSub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</w:p>
    <w:p>
      <w:pPr>
        <w:pStyle w:val="SourceCode"/>
      </w:pP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1643d86-dc6e-43d6-9a2f-2070210e5000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643d86-dc6e-43d6-9a2f-2070210e5000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a8c440b-0b7e-4618-83de-fca478701fb3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8c440b-0b7e-4618-83de-fca478701fb3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62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</w:p>
    <w:p>
      <w:pPr>
        <w:pStyle w:val="SourceCode"/>
      </w:pP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340f185-cfea-42ad-81cd-52f3adee173f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340f185-cfea-42ad-81cd-52f3adee173f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75166d5-2bae-4a15-9b1f-b02929285b03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75166d5-2bae-4a15-9b1f-b02929285b03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399"/>
        <w:gridCol w:w="383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</w:p>
    <w:p>
      <w:pPr>
        <w:pStyle w:val="SourceCode"/>
      </w:pP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GoSub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GoSub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16ff76-e7f4-4fcc-9782-476a39031c02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16ff76-e7f4-4fcc-9782-476a39031c02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a977e7-fc08-42f3-87c0-cbc9eb436565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a977e7-fc08-42f3-87c0-cbc9eb436565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1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</w:tr>
      <w:tr>
        <w:trPr>
          <w:cantSplit/>
          <w:trHeight w:val="1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</w:tr>
      <w:tr>
        <w:trPr>
          <w:cantSplit/>
          <w:trHeight w:val="1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HTOUT outlier removed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w-outlier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  <w:r>
        <w:br/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174e19-f242-4beb-83ee-72dd82249a93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174e19-f242-4beb-83ee-72dd82249a93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0261a7-7d76-4ff9-9caa-ba471dbcc4ae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0261a7-7d76-4ff9-9caa-ba471dbcc4ae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c9a9d9f-09aa-4b98-84d2-12b7b1610369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c9a9d9f-09aa-4b98-84d2-12b7b1610369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2c0ae71-f3d1-49ed-bbca-e5c4cb313c0c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2c0ae71-f3d1-49ed-bbca-e5c4cb313c0c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051c78f-bb31-4178-80ce-778c7548dfdc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051c78f-bb31-4178-80ce-778c7548dfdc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5fb254e-ee6a-4a3b-bdd9-f267748f60d6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5fb254e-ee6a-4a3b-bdd9-f267748f60d6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TH Outlier removed</w:t>
      </w:r>
    </w:p>
    <w:p>
      <w:pPr>
        <w:pStyle w:val="SourceCode"/>
      </w:pPr>
      <w:r>
        <w:rPr>
          <w:rStyle w:val="CommentTok"/>
        </w:rPr>
        <w:t xml:space="preserve">#REMOVING OUTLIER NRB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NRB_L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RB_L, NRB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</w:p>
    <w:p>
      <w:pPr>
        <w:pStyle w:val="SourceCode"/>
      </w:pP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49d09d8-a2f6-47fe-aeb2-8a892f2e7773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49d09d8-a2f6-47fe-aeb2-8a892f2e7773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e36c45d-685a-4d5b-9bca-2ac46b9b887d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e36c45d-685a-4d5b-9bca-2ac46b9b887d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2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7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</w:p>
    <w:p>
      <w:pPr>
        <w:pStyle w:val="SourceCode"/>
      </w:pP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b7f1b08-8025-4d4a-91c1-07adeb7292d9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b7f1b08-8025-4d4a-91c1-07adeb7292d9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5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1a5759b-344c-424c-bd6e-c470fe01d87c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1a5759b-344c-424c-bd6e-c470fe01d87c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5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</w:p>
    <w:p>
      <w:pPr>
        <w:pStyle w:val="SourceCode"/>
      </w:pP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NRB_L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NRB_L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51fa58-d002-4c15-b8ae-5f53f2d3b48e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51fa58-d002-4c15-b8ae-5f53f2d3b48e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df2293e-c110-417a-9012-4d0d8e193f15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df2293e-c110-417a-9012-4d0d8e193f15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9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6</w:t>
            </w:r>
          </w:p>
        </w:tc>
      </w:tr>
      <w:tr>
        <w:trPr>
          <w:cantSplit/>
          <w:trHeight w:val="1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L</w:t>
      </w:r>
    </w:p>
    <w:p>
      <w:pPr>
        <w:pStyle w:val="SourceCode"/>
      </w:pPr>
      <w:r>
        <w:rPr>
          <w:rStyle w:val="CommentTok"/>
        </w:rPr>
        <w:t xml:space="preserve">#histogram of all ProA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Alar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summary-stats-SA1_files/figure-docx/ProA_L-histogram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race/eth sumstats</w:t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 </w:t>
      </w:r>
      <w:r>
        <w:br/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7c320a-3a2d-42d1-87f0-338a3492ba7e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7c320a-3a2d-42d1-87f0-338a3492ba7e"/>
      <w:r>
        <w:t xml:space="preserve">: </w:t>
      </w:r>
      <w:r>
        <w:t xml:space="preserve">Pronasale to Alar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5aebfc7-4261-433a-85be-4960ca893dd0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5aebfc7-4261-433a-85be-4960ca893dd0"/>
      <w:r>
        <w:t xml:space="preserve">: </w:t>
      </w:r>
      <w:r>
        <w:t xml:space="preserve">Pronasale to Alar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2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gender sumstats</w:t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</w:t>
      </w:r>
      <w:r>
        <w:br/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9feace7-010e-4d31-a727-4dfe48028626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9feace7-010e-4d31-a727-4dfe48028626"/>
      <w:r>
        <w:t xml:space="preserve">: </w:t>
      </w:r>
      <w:r>
        <w:t xml:space="preserve">Pronasale to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fce934-22af-445c-a2e6-2e8f97ed9569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fce934-22af-445c-a2e6-2e8f97ed9569"/>
      <w:r>
        <w:t xml:space="preserve">: </w:t>
      </w:r>
      <w:r>
        <w:t xml:space="preserve">Pronasale to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age group sumstats</w:t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</w:t>
      </w:r>
      <w:r>
        <w:br/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78f062f-7889-4065-b12e-764e0ec63d97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78f062f-7889-4065-b12e-764e0ec63d97"/>
      <w:r>
        <w:t xml:space="preserve">: </w:t>
      </w:r>
      <w:r>
        <w:t xml:space="preserve">Pronasale Alar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477656e-1a9e-4c9c-bc0c-45ab3cb69dd8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477656e-1a9e-4c9c-bc0c-45ab3cb69dd8"/>
      <w:r>
        <w:t xml:space="preserve">: </w:t>
      </w:r>
      <w:r>
        <w:t xml:space="preserve">Pronasale to Alar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C</w:t>
      </w:r>
    </w:p>
    <w:p>
      <w:pPr>
        <w:pStyle w:val="SourceCode"/>
      </w:pPr>
      <w:r>
        <w:rPr>
          <w:rStyle w:val="CommentTok"/>
        </w:rPr>
        <w:t xml:space="preserve">#histogram of all Pro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summary-stats-SA1_files/figure-docx/ProA_C-histogram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race/eth sumstats</w:t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 </w:t>
      </w:r>
      <w:r>
        <w:br/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884d1cb-83f4-4ba3-8d4e-01295db93a7c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884d1cb-83f4-4ba3-8d4e-01295db93a7c"/>
      <w:r>
        <w:t xml:space="preserve">: </w:t>
      </w:r>
      <w:r>
        <w:t xml:space="preserve">Pronasal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acae87-0418-4ac0-9987-bcf482317bc8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acae87-0418-4ac0-9987-bcf482317bc8"/>
      <w:r>
        <w:t xml:space="preserve">: </w:t>
      </w:r>
      <w:r>
        <w:t xml:space="preserve">Pronasal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gender sumstats</w:t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</w:t>
      </w:r>
      <w:r>
        <w:br/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a5f725e-ade6-4fc4-a9be-d2b3dbd17496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a5f725e-ade6-4fc4-a9be-d2b3dbd17496"/>
      <w:r>
        <w:t xml:space="preserve">: </w:t>
      </w:r>
      <w:r>
        <w:t xml:space="preserve">Pronasal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44b9c29-f469-4355-b5a7-76e1359c26ca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44b9c29-f469-4355-b5a7-76e1359c26ca"/>
      <w:r>
        <w:t xml:space="preserve">: </w:t>
      </w:r>
      <w:r>
        <w:t xml:space="preserve">Pronasal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2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age group sumstats</w:t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</w:t>
      </w:r>
      <w:r>
        <w:br/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d4d16e0-9bb2-4971-a530-b50a50e7a78a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d4d16e0-9bb2-4971-a530-b50a50e7a78a"/>
      <w:r>
        <w:t xml:space="preserve">: </w:t>
      </w:r>
      <w:r>
        <w:t xml:space="preserve">Pronasal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685eed-0375-44d4-bdf0-8769316914b1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685eed-0375-44d4-bdf0-8769316914b1"/>
      <w:r>
        <w:t xml:space="preserve">: </w:t>
      </w:r>
      <w:r>
        <w:t xml:space="preserve">Pronasal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2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L</w:t>
      </w:r>
    </w:p>
    <w:p>
      <w:pPr>
        <w:pStyle w:val="SourceCode"/>
      </w:pPr>
      <w:r>
        <w:rPr>
          <w:rStyle w:val="CommentTok"/>
        </w:rPr>
        <w:t xml:space="preserve">#histogram of all ProS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summary-stats-SA1_files/figure-docx/ProS_L-histogram-1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race/eth sumstats</w:t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 </w:t>
      </w:r>
      <w:r>
        <w:br/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205a45-5d0b-41c1-a3b6-b7f45e49a8a4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205a45-5d0b-41c1-a3b6-b7f45e49a8a4"/>
      <w:r>
        <w:t xml:space="preserve">: </w:t>
      </w:r>
      <w:r>
        <w:t xml:space="preserve">Pronasale to Sub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61a1b7-feb2-416f-8169-2281b16738f4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61a1b7-feb2-416f-8169-2281b16738f4"/>
      <w:r>
        <w:t xml:space="preserve">: </w:t>
      </w:r>
      <w:r>
        <w:t xml:space="preserve">Pronasale to Sub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gender sumstats</w:t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</w:t>
      </w:r>
      <w:r>
        <w:br/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08e3a0e-0d83-4298-a5ac-238c66779180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08e3a0e-0d83-4298-a5ac-238c66779180"/>
      <w:r>
        <w:t xml:space="preserve">: </w:t>
      </w:r>
      <w:r>
        <w:t xml:space="preserve">Pronasale to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af4d87d-b6e1-4185-ad0d-c9c91679e2be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af4d87d-b6e1-4185-ad0d-c9c91679e2be"/>
      <w:r>
        <w:t xml:space="preserve">: </w:t>
      </w:r>
      <w:r>
        <w:t xml:space="preserve">Pronasale to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2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age group sumstats</w:t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</w:t>
      </w:r>
      <w:r>
        <w:br/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3223c02-7688-43f7-8360-b023d36f804a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3223c02-7688-43f7-8360-b023d36f804a"/>
      <w:r>
        <w:t xml:space="preserve">: </w:t>
      </w:r>
      <w:r>
        <w:t xml:space="preserve">Pronasale Sub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1be961b-dd41-456e-8e34-8bff8b3162fd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1be961b-dd41-456e-8e34-8bff8b3162fd"/>
      <w:r>
        <w:t xml:space="preserve">: </w:t>
      </w:r>
      <w:r>
        <w:t xml:space="preserve">Pronasale Sub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2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C</w:t>
      </w:r>
    </w:p>
    <w:p>
      <w:pPr>
        <w:pStyle w:val="SourceCode"/>
      </w:pPr>
      <w:r>
        <w:rPr>
          <w:rStyle w:val="CommentTok"/>
        </w:rPr>
        <w:t xml:space="preserve">#histogram of all ProS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summary-stats-SA1_files/figure-docx/ProS_C-histogram-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race/eth sumstats</w:t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 </w:t>
      </w:r>
      <w:r>
        <w:br/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4f829aa-27af-4180-ae11-2043f0886826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4f829aa-27af-4180-ae11-2043f0886826"/>
      <w:r>
        <w:t xml:space="preserve">: </w:t>
      </w:r>
      <w:r>
        <w:t xml:space="preserve">Pronasale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09b143b-58b2-4047-b412-c35b137bf17e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09b143b-58b2-4047-b412-c35b137bf17e"/>
      <w:r>
        <w:t xml:space="preserve">: </w:t>
      </w:r>
      <w:r>
        <w:t xml:space="preserve">Pronasale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2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gender sumstats</w:t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</w:t>
      </w:r>
      <w:r>
        <w:br/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615c38-5292-4d5d-b25c-aed3e76444af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615c38-5292-4d5d-b25c-aed3e76444af"/>
      <w:r>
        <w:t xml:space="preserve">: </w:t>
      </w:r>
      <w:r>
        <w:t xml:space="preserve">Pronasale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dbe542-ca95-494b-a277-7648ec6d272d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dbe542-ca95-494b-a277-7648ec6d272d"/>
      <w:r>
        <w:t xml:space="preserve">: </w:t>
      </w:r>
      <w:r>
        <w:t xml:space="preserve">Pronasale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2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age group sumstats</w:t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</w:t>
      </w:r>
      <w:r>
        <w:br/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e793c13-15cc-45ef-b2f5-8e669f3eecbf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e793c13-15cc-45ef-b2f5-8e669f3eecbf"/>
      <w:r>
        <w:t xml:space="preserve">: </w:t>
      </w:r>
      <w:r>
        <w:t xml:space="preserve">Pronasale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2b28b7-5039-4c35-ab9c-a990e1fc38e1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2b28b7-5039-4c35-ab9c-a990e1fc38e1"/>
      <w:r>
        <w:t xml:space="preserve">: </w:t>
      </w:r>
      <w:r>
        <w:t xml:space="preserve">Pronasale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L</w:t>
      </w:r>
    </w:p>
    <w:p>
      <w:pPr>
        <w:pStyle w:val="SourceCode"/>
      </w:pPr>
      <w:r>
        <w:rPr>
          <w:rStyle w:val="CommentTok"/>
        </w:rPr>
        <w:t xml:space="preserve">#histogram of all SelP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summary-stats-SA1_files/figure-docx/SelP_L-histogram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race/eth sumstats</w:t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 </w:t>
      </w:r>
      <w:r>
        <w:br/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2d7f5f-28dd-4de0-b154-86d834cc151f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2d7f5f-28dd-4de0-b154-86d834cc151f"/>
      <w:r>
        <w:t xml:space="preserve">: </w:t>
      </w:r>
      <w:r>
        <w:t xml:space="preserve">Sellion to Pro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fdeccf-c9c5-47c5-8471-ef6a2f8ce5fa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fdeccf-c9c5-47c5-8471-ef6a2f8ce5fa"/>
      <w:r>
        <w:t xml:space="preserve">: </w:t>
      </w:r>
      <w:r>
        <w:t xml:space="preserve">Sellion to Pro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2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gender sumstats</w:t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</w:t>
      </w:r>
      <w:r>
        <w:br/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ff2476-e4c1-4455-82a8-da3a9e6a1c5e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ff2476-e4c1-4455-82a8-da3a9e6a1c5e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6660ff-03f0-414f-b025-7320ab05c15f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6660ff-03f0-414f-b025-7320ab05c15f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age group sumstats</w:t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</w:t>
      </w:r>
      <w:r>
        <w:br/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3aaf89e-9cab-4798-83d4-45e2530fe10b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3aaf89e-9cab-4798-83d4-45e2530fe10b"/>
      <w:r>
        <w:t xml:space="preserve">: </w:t>
      </w:r>
      <w:r>
        <w:t xml:space="preserve">Sellion to Pro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f15cf38-2e52-4114-9ca7-ed7fa4dfcfe2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f15cf38-2e52-4114-9ca7-ed7fa4dfcfe2"/>
      <w:r>
        <w:t xml:space="preserve">: </w:t>
      </w:r>
      <w:r>
        <w:t xml:space="preserve">Sellion to Pro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2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C</w:t>
      </w:r>
    </w:p>
    <w:p>
      <w:pPr>
        <w:pStyle w:val="SourceCode"/>
      </w:pPr>
      <w:r>
        <w:rPr>
          <w:rStyle w:val="CommentTok"/>
        </w:rPr>
        <w:t xml:space="preserve">#histogram of all SelP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summary-stats-SA1_files/figure-docx/SelP_C-histogram-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 </w:t>
      </w:r>
      <w:r>
        <w:br/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461a124-2804-49a7-8dc1-bc5152ea3924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461a124-2804-49a7-8dc1-bc5152ea3924"/>
      <w:r>
        <w:t xml:space="preserve">: </w:t>
      </w:r>
      <w:r>
        <w:t xml:space="preserve">Sellion to Pro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91c0d4-5929-495c-9734-66aa45600422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91c0d4-5929-495c-9734-66aa45600422"/>
      <w:r>
        <w:t xml:space="preserve">: </w:t>
      </w:r>
      <w:r>
        <w:t xml:space="preserve">Sellion to Pro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2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gender sumstats</w:t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</w:t>
      </w:r>
      <w:r>
        <w:br/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3ee006c-6b82-4d4c-a864-a89485228b90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3ee006c-6b82-4d4c-a864-a89485228b90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23a6bf6-4fda-42bc-a549-b589e0ce6211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23a6bf6-4fda-42bc-a549-b589e0ce6211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2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age group sumstats</w:t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</w:t>
      </w:r>
      <w:r>
        <w:br/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7ff6234-8462-472f-a551-9031dd6b8f04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7ff6234-8462-472f-a551-9031dd6b8f04"/>
      <w:r>
        <w:t xml:space="preserve">: </w:t>
      </w:r>
      <w:r>
        <w:t xml:space="preserve">Sellion to Pro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4d64fbc-8776-4cd4-981e-92341e9ca483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4d64fbc-8776-4cd4-981e-92341e9ca483"/>
      <w:r>
        <w:t xml:space="preserve">: </w:t>
      </w:r>
      <w:r>
        <w:t xml:space="preserve">Sellion to Pro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2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 outliers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w-outlier-1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  <w:r>
        <w:br/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d561df-50a3-475d-9001-fc695f4e8b7f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d561df-50a3-475d-9001-fc695f4e8b7f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0cf94b-54da-4385-ae75-80388082b4f5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0cf94b-54da-4385-ae75-80388082b4f5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2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048fb1-9503-4fae-a5d2-aca066152b65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048fb1-9503-4fae-a5d2-aca066152b65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51bf2a-0198-42ae-a7d1-b0e303579613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51bf2a-0198-42ae-a7d1-b0e303579613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588bf1-02af-48c9-af4d-2a6ec39b7634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588bf1-02af-48c9-af4d-2a6ec39b7634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a2eb54a-348d-401e-ab9f-3fc54e1d4383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a2eb54a-348d-401e-ab9f-3fc54e1d4383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2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out outliers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elDH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DH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DH_C, SelDH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1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</w:p>
    <w:p>
      <w:pPr>
        <w:pStyle w:val="SourceCode"/>
      </w:pP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e65461-ddc8-48b9-84a0-5d8eb56af029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e65461-ddc8-48b9-84a0-5d8eb56af029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82487e3-111d-468d-8bc2-1c94bcb6ef81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82487e3-111d-468d-8bc2-1c94bcb6ef81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6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1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2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</w:p>
    <w:p>
      <w:pPr>
        <w:pStyle w:val="SourceCode"/>
      </w:pP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bec11ff-c647-495c-a4fd-213089f00e20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ec11ff-c647-495c-a4fd-213089f00e20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5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dd0ede-7ddf-4f3e-9ecd-5724bc0b592c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dd0ede-7ddf-4f3e-9ecd-5724bc0b592c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5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7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1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2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</w:p>
    <w:p>
      <w:pPr>
        <w:pStyle w:val="SourceCode"/>
      </w:pP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elDH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elDH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e860c5e-e11d-4f28-86c8-081670a97972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860c5e-e11d-4f28-86c8-081670a97972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3cc138c-6b23-4faa-9543-23cfc0136988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3cc138c-6b23-4faa-9543-23cfc0136988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3</w:t>
            </w:r>
          </w:p>
        </w:tc>
      </w:tr>
      <w:tr>
        <w:trPr>
          <w:cantSplit/>
          <w:trHeight w:val="1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1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0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2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M_L</w:t>
      </w:r>
    </w:p>
    <w:p>
      <w:pPr>
        <w:pStyle w:val="SourceCode"/>
      </w:pPr>
      <w:r>
        <w:rPr>
          <w:rStyle w:val="CommentTok"/>
        </w:rPr>
        <w:t xml:space="preserve">#histogram of all SelM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Ment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summary-stats-SA1_files/figure-docx/SelM_L-histogram-1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race/eth sumstats</w:t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 </w:t>
      </w:r>
      <w:r>
        <w:br/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7352e41-6e4a-4c43-9f3e-9a99c920bcc1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7352e41-6e4a-4c43-9f3e-9a99c920bcc1"/>
      <w:r>
        <w:t xml:space="preserve">: </w:t>
      </w:r>
      <w:r>
        <w:t xml:space="preserve">Sellion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2c86c1-cd86-45d6-9252-a04ab3f61dec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2c86c1-cd86-45d6-9252-a04ab3f61dec"/>
      <w:r>
        <w:t xml:space="preserve">: </w:t>
      </w:r>
      <w:r>
        <w:t xml:space="preserve">Sellion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1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2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gender sumstats</w:t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</w:t>
      </w:r>
      <w:r>
        <w:br/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fe20443-e6c5-433e-8257-7a3d43f1545f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fe20443-e6c5-433e-8257-7a3d43f1545f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dc2367-1e92-429f-addf-c635b00766cd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dc2367-1e92-429f-addf-c635b00766cd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7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1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2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age group sumstats</w:t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</w:t>
      </w:r>
      <w:r>
        <w:br/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3f771f-3d6e-4c88-8ec6-eba4b9c91689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3f771f-3d6e-4c88-8ec6-eba4b9c91689"/>
      <w:r>
        <w:t xml:space="preserve">: </w:t>
      </w:r>
      <w:r>
        <w:t xml:space="preserve">Sellion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ca039c-781f-4245-a927-bef680585b0e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ca039c-781f-4245-a927-bef680585b0e"/>
      <w:r>
        <w:t xml:space="preserve">: </w:t>
      </w:r>
      <w:r>
        <w:t xml:space="preserve">Sellion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1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2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L</w:t>
      </w:r>
    </w:p>
    <w:p>
      <w:pPr>
        <w:pStyle w:val="SourceCode"/>
      </w:pPr>
      <w:r>
        <w:rPr>
          <w:rStyle w:val="CommentTok"/>
        </w:rPr>
        <w:t xml:space="preserve">#histogram of all Snas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summary-stats-SA1_files/figure-docx/SnasM_L-histogram-1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race/eth sumstats</w:t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 </w:t>
      </w:r>
      <w:r>
        <w:br/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f4a2d07-0d86-4c36-8483-0a917a428467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f4a2d07-0d86-4c36-8483-0a917a428467"/>
      <w:r>
        <w:t xml:space="preserve">: </w:t>
      </w:r>
      <w:r>
        <w:t xml:space="preserve">Subnasale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72d3e3-253f-48bf-af6e-66a177871727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72d3e3-253f-48bf-af6e-66a177871727"/>
      <w:r>
        <w:t xml:space="preserve">: </w:t>
      </w:r>
      <w:r>
        <w:t xml:space="preserve">Subnasale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2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gender sumstats</w:t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</w:t>
      </w:r>
      <w:r>
        <w:br/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ab0161a-baab-44a6-9301-acb6335dccef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ab0161a-baab-44a6-9301-acb6335dccef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9f7c9f-5d10-4941-a18a-59726fb3f524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9f7c9f-5d10-4941-a18a-59726fb3f524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1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2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age group sumstats</w:t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</w:t>
      </w:r>
      <w:r>
        <w:br/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df97845-b2cd-48f0-a1d6-1d0bafeb6cc4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df97845-b2cd-48f0-a1d6-1d0bafeb6cc4"/>
      <w:r>
        <w:t xml:space="preserve">: </w:t>
      </w:r>
      <w:r>
        <w:t xml:space="preserve">Subnasale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1788128-121f-4664-83c9-ced8dacf9a98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1788128-121f-4664-83c9-ced8dacf9a98"/>
      <w:r>
        <w:t xml:space="preserve">: </w:t>
      </w:r>
      <w:r>
        <w:t xml:space="preserve">Subnasale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1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2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out outliers removed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w-outliers-1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  <w:r>
        <w:br/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260eed-43f8-4715-b8d9-1a210c3b3ab9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260eed-43f8-4715-b8d9-1a210c3b3ab9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3c2bb9-b46e-4ff7-bb40-eb0c25b5ac96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3c2bb9-b46e-4ff7-bb40-eb0c25b5ac96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1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2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c79541e-65de-4c65-8560-0030c86e2a0b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c79541e-65de-4c65-8560-0030c86e2a0b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62e9553-08bd-4ee4-956b-33d9ed393096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62e9553-08bd-4ee4-956b-33d9ed393096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1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2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1f60e3d-deaa-4337-a170-027a8a9ce11f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1f60e3d-deaa-4337-a170-027a8a9ce11f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d964ee-1f2e-442e-943e-0e9c7dba5b9b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d964ee-1f2e-442e-943e-0e9c7dba5b9b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1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2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 outlier removed</w:t>
      </w:r>
    </w:p>
    <w:p>
      <w:pPr>
        <w:pStyle w:val="SourceCode"/>
      </w:pPr>
      <w:r>
        <w:rPr>
          <w:rStyle w:val="CommentTok"/>
        </w:rPr>
        <w:t xml:space="preserve">#REMOVING OUTLIER Snas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3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nasM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nasM_C, Snas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1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</w:p>
    <w:p>
      <w:pPr>
        <w:pStyle w:val="SourceCode"/>
      </w:pP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eaeb4a-570b-4cae-8b67-a0835d868753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eaeb4a-570b-4cae-8b67-a0835d868753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3817e8-71b2-4a5b-8feb-5c4595624d49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3817e8-71b2-4a5b-8feb-5c4595624d49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62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1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2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</w:p>
    <w:p>
      <w:pPr>
        <w:pStyle w:val="SourceCode"/>
      </w:pP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23c71d-b968-4fb4-8cdd-6a809933ecec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23c71d-b968-4fb4-8cdd-6a809933ecec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5cf628-91c3-41f7-a51d-ec018d54305d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5cf628-91c3-41f7-a51d-ec018d54305d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399"/>
        <w:gridCol w:w="383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1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2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</w:p>
    <w:p>
      <w:pPr>
        <w:pStyle w:val="SourceCode"/>
      </w:pP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SnasM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SnasM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1b8bc3-d30e-418b-b0c0-38b7d99ecc7c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1b8bc3-d30e-418b-b0c0-38b7d99ecc7c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e16e262-44b6-49b0-972e-8079cecc8929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e16e262-44b6-49b0-972e-8079cecc8929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77"/>
        <w:gridCol w:w="537"/>
        <w:gridCol w:w="567"/>
        <w:gridCol w:w="597"/>
        <w:gridCol w:w="687"/>
        <w:gridCol w:w="437"/>
        <w:gridCol w:w="417"/>
        <w:gridCol w:w="1096"/>
        <w:gridCol w:w="1186"/>
        <w:gridCol w:w="1186"/>
        <w:gridCol w:w="1186"/>
        <w:gridCol w:w="1186"/>
        <w:gridCol w:w="537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2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2</w:t>
            </w:r>
          </w:p>
        </w:tc>
      </w:tr>
      <w:tr>
        <w:trPr>
          <w:cantSplit/>
          <w:trHeight w:val="12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40</w:t>
            </w:r>
          </w:p>
        </w:tc>
      </w:tr>
      <w:tr>
        <w:trPr>
          <w:cantSplit/>
          <w:trHeight w:val="12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</w:t>
            </w:r>
          </w:p>
        </w:tc>
      </w:tr>
      <w:tr>
        <w:trPr>
          <w:cantSplit/>
          <w:trHeight w:val="125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1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2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HO_C</w:t>
      </w:r>
    </w:p>
    <w:p>
      <w:pPr>
        <w:pStyle w:val="SourceCode"/>
      </w:pPr>
      <w:r>
        <w:rPr>
          <w:rStyle w:val="CommentTok"/>
        </w:rPr>
        <w:t xml:space="preserve">#histogram of all TrH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H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 of Head to Otobas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summary-stats-SA1_files/figure-docx/TrHO_C-histogram-1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race/eth sumstats</w:t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 </w:t>
      </w:r>
      <w:r>
        <w:br/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a6d29de-167e-4e4d-87bb-7e022d505922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a6d29de-167e-4e4d-87bb-7e022d505922"/>
      <w:r>
        <w:t xml:space="preserve">: </w:t>
      </w:r>
      <w:r>
        <w:t xml:space="preserve">Top of Head to Otobas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a74e9a4-9c21-4a08-85bd-bb6e31af4eac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74e9a4-9c21-4a08-85bd-bb6e31af4eac"/>
      <w:r>
        <w:t xml:space="preserve">: </w:t>
      </w:r>
      <w:r>
        <w:t xml:space="preserve">Top of Head to Otobas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1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2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gender sumstats</w:t>
      </w:r>
      <w:r>
        <w:br/>
      </w: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</w:t>
      </w:r>
    </w:p>
    <w:p>
      <w:pPr>
        <w:pStyle w:val="SourceCode"/>
      </w:pPr>
      <w:r>
        <w:rPr>
          <w:rStyle w:val="VerbatimChar"/>
        </w:rPr>
        <w:t xml:space="preserve">## Warning in min(TrH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H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82bdb90-a8de-44c0-a94a-c36299c6d23b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82bdb90-a8de-44c0-a94a-c36299c6d23b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aadcb41-58a2-49bd-b0f9-38147aa3fb31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aadcb41-58a2-49bd-b0f9-38147aa3fb31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1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2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age group sumstats</w:t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</w:t>
      </w:r>
      <w:r>
        <w:br/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79fc1be-6089-4fcf-a0e8-7b581fccfa35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79fc1be-6089-4fcf-a0e8-7b581fccfa35"/>
      <w:r>
        <w:t xml:space="preserve">: </w:t>
      </w:r>
      <w:r>
        <w:t xml:space="preserve">Top of Head to Otobas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ff74bf-a483-4909-82af-8d92052e35d5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ff74bf-a483-4909-82af-8d92052e35d5"/>
      <w:r>
        <w:t xml:space="preserve">: </w:t>
      </w:r>
      <w:r>
        <w:t xml:space="preserve">Top of Head to Otobas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1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2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J_C</w:t>
      </w:r>
    </w:p>
    <w:p>
      <w:pPr>
        <w:pStyle w:val="SourceCode"/>
      </w:pPr>
      <w:r>
        <w:rPr>
          <w:rStyle w:val="CommentTok"/>
        </w:rPr>
        <w:t xml:space="preserve">#histogram of all TrEJ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J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Earlobe Junctu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summary-stats-SA1_files/figure-docx/TrEJ_C-histogram-1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race/eth sumstats</w:t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 </w:t>
      </w:r>
      <w:r>
        <w:br/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75e819c-00a7-4a78-92a1-4b39b29f8be8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75e819c-00a7-4a78-92a1-4b39b29f8be8"/>
      <w:r>
        <w:t xml:space="preserve">: </w:t>
      </w:r>
      <w:r>
        <w:t xml:space="preserve">Tragion to Earlobe Junctu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096a425-8e44-4086-85da-42950ca9e928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096a425-8e44-4086-85da-42950ca9e928"/>
      <w:r>
        <w:t xml:space="preserve">: </w:t>
      </w:r>
      <w:r>
        <w:t xml:space="preserve">Tragion to Earlobe Junctu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1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2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gender sumstats</w:t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</w:t>
      </w:r>
      <w:r>
        <w:br/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1b8a71-289c-4faf-9070-f4ace70d198a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1b8a71-289c-4faf-9070-f4ace70d198a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e01389-1104-4303-b089-4276cef374f7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e01389-1104-4303-b089-4276cef374f7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1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2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age group sumstats</w:t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</w:t>
      </w:r>
      <w:r>
        <w:br/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12641b-3019-4968-a4e5-3e65d2937fac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12641b-3019-4968-a4e5-3e65d2937fac"/>
      <w:r>
        <w:t xml:space="preserve">: </w:t>
      </w:r>
      <w:r>
        <w:t xml:space="preserve">Tragion to Earlobe Junctu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2de57b-9e2d-4b4b-9eae-4258c360a1aa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2de57b-9e2d-4b4b-9eae-4258c360a1aa"/>
      <w:r>
        <w:t xml:space="preserve">: </w:t>
      </w:r>
      <w:r>
        <w:t xml:space="preserve">Tragion to Earlobe Junctu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1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2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out outliers removed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w-outliers-1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  <w:r>
        <w:br/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d9267c7-68be-4a94-8bc9-f0e5d9ae7ec1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d9267c7-68be-4a94-8bc9-f0e5d9ae7ec1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610cd6-96ba-43d4-a4db-950b0429d17e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610cd6-96ba-43d4-a4db-950b0429d17e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1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2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73f93d5-e68d-4578-9c7e-5d52370a766f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73f93d5-e68d-4578-9c7e-5d52370a766f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2a8b27-f6f3-40c0-b51f-696a4382f1e4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2a8b27-f6f3-40c0-b51f-696a4382f1e4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1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2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e5b458e-dbf4-4b40-adfa-a692dab2533e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e5b458e-dbf4-4b40-adfa-a692dab2533e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8e0c2c-8105-4076-8686-65cd15f2825f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8e0c2c-8105-4076-8686-65cd15f2825f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62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1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2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Go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Go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Go_C, TrGo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1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</w:p>
    <w:p>
      <w:pPr>
        <w:pStyle w:val="SourceCode"/>
      </w:pP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9d105a-a4ee-473d-9f9f-4032d0942d8b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9d105a-a4ee-473d-9f9f-4032d0942d8b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c6266a1-72e2-468a-85ae-9fd17f672e33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c6266a1-72e2-468a-85ae-9fd17f672e33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62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1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2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</w:p>
    <w:p>
      <w:pPr>
        <w:pStyle w:val="SourceCode"/>
      </w:pP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12f48c3-fb2a-4bb8-a2a5-4990f6276fdc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12f48c3-fb2a-4bb8-a2a5-4990f6276fdc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bd229e-0db1-43c2-bd2c-84b347619941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bd229e-0db1-43c2-bd2c-84b347619941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399"/>
        <w:gridCol w:w="383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1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2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</w:p>
    <w:p>
      <w:pPr>
        <w:pStyle w:val="SourceCode"/>
      </w:pP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in(TrG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br/>
      </w:r>
      <w:r>
        <w:rPr>
          <w:rStyle w:val="VerbatimChar"/>
        </w:rPr>
        <w:t xml:space="preserve">## Warning in max(TrG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79459b9-2f12-405d-bde0-00042f580c48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79459b9-2f12-405d-bde0-00042f580c48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623da9-f0f5-434e-b4ab-3cdcdd89c873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623da9-f0f5-434e-b4ab-3cdcdd89c873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1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</w:tr>
      <w:tr>
        <w:trPr>
          <w:cantSplit/>
          <w:trHeight w:val="1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</w:tr>
      <w:tr>
        <w:trPr>
          <w:cantSplit/>
          <w:trHeight w:val="1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1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9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2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el_C</w:t>
      </w:r>
    </w:p>
    <w:p>
      <w:pPr>
        <w:pStyle w:val="SourceCode"/>
      </w:pPr>
      <w:r>
        <w:rPr>
          <w:rStyle w:val="CommentTok"/>
        </w:rPr>
        <w:t xml:space="preserve">#histogram of all TrSe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e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summary-stats-SA1_files/figure-docx/TrSel_C-histogram-1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race/eth sumstats</w:t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 </w:t>
      </w:r>
      <w:r>
        <w:br/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d0ab382-1556-4a8a-a8f2-a338be077abe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d0ab382-1556-4a8a-a8f2-a338be077abe"/>
      <w:r>
        <w:t xml:space="preserve">: </w:t>
      </w:r>
      <w:r>
        <w:t xml:space="preserve">Tragion to S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6fed84d-e681-4215-bf07-ec687ff14a27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6fed84d-e681-4215-bf07-ec687ff14a27"/>
      <w:r>
        <w:t xml:space="preserve">: </w:t>
      </w:r>
      <w:r>
        <w:t xml:space="preserve">Tragion to S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5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1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8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2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gender sumstats</w:t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</w:t>
      </w:r>
      <w:r>
        <w:br/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493e7e2-7a4f-4488-a7c9-7ff1f1b85bbc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493e7e2-7a4f-4488-a7c9-7ff1f1b85bbc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8364a64-3ad0-475d-8f22-c7937526bef4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8364a64-3ad0-475d-8f22-c7937526bef4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1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1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4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2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age group sumstats</w:t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</w:t>
      </w:r>
      <w:r>
        <w:br/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13b6cd7-31c2-44da-be5b-c1c795688024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3b6cd7-31c2-44da-be5b-c1c795688024"/>
      <w:r>
        <w:t xml:space="preserve">: </w:t>
      </w:r>
      <w:r>
        <w:t xml:space="preserve">Tragion to S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9d988d7-8835-4ca6-b792-1eafbdb4b1b0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9d988d7-8835-4ca6-b792-1eafbdb4b1b0"/>
      <w:r>
        <w:t xml:space="preserve">: </w:t>
      </w:r>
      <w:r>
        <w:t xml:space="preserve">Tragion to S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7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1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0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2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out outlier removed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3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w-outlier-1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  <w:r>
        <w:br/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5dd351-7e1a-49b3-b333-0108496e838d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5dd351-7e1a-49b3-b333-0108496e838d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f4310b-ae29-4ec3-bc2e-bc06f974f78c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f4310b-ae29-4ec3-bc2e-bc06f974f78c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6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1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9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2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74c5c4e-d2df-46a6-8093-0495662ba412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74c5c4e-d2df-46a6-8093-0495662ba412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417f725-da4d-4fe9-9fe0-5e367e530207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417f725-da4d-4fe9-9fe0-5e367e530207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2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1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5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2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91e5cf-7c69-4d4d-b251-579957cf872b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91e5cf-7c69-4d4d-b251-579957cf872b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af51efc-6f02-4481-a593-b2d0739a6a36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af51efc-6f02-4481-a593-b2d0739a6a36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1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2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 outlier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man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man_C, TrSman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4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1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</w:p>
    <w:p>
      <w:pPr>
        <w:pStyle w:val="SourceCode"/>
      </w:pP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3610ec-3db2-4286-8590-56a524632438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3610ec-3db2-4286-8590-56a524632438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3c48c9-a800-4c77-aedb-372dab3db7e1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3c48c9-a800-4c77-aedb-372dab3db7e1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62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7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1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0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2.png" id="601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</w:p>
    <w:p>
      <w:pPr>
        <w:pStyle w:val="SourceCode"/>
      </w:pP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7f9eb87-0f32-4d35-8251-fa062a41b48f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f9eb87-0f32-4d35-8251-fa062a41b48f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bf5c90-908d-4931-b26c-da9f08ecc455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bf5c90-908d-4931-b26c-da9f08ecc455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399"/>
        <w:gridCol w:w="383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3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1.png" id="604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6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2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</w:p>
    <w:p>
      <w:pPr>
        <w:pStyle w:val="SourceCode"/>
      </w:pP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man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man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5373345-b26b-4e80-be9b-25b8927e992b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5373345-b26b-4e80-be9b-25b8927e992b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9ec31a5-edc8-443c-a5d3-b3bd7f3cce66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9ec31a5-edc8-443c-a5d3-b3bd7f3cce66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1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</w:tr>
      <w:tr>
        <w:trPr>
          <w:cantSplit/>
          <w:trHeight w:val="1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</w:tr>
      <w:tr>
        <w:trPr>
          <w:cantSplit/>
          <w:trHeight w:val="1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9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1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2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nas_C without outliers removed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5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w-outliers-1.png" id="616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  <w:r>
        <w:br/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142b0cc-a550-44d9-a6e2-45a0edfcf31c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142b0cc-a550-44d9-a6e2-45a0edfcf31c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bae6fb-e140-4296-8393-b70d5b6bd204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bae6fb-e140-4296-8393-b70d5b6bd204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8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1.png" id="619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1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2.png" id="622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8b31f4-793f-49ff-82ef-d0f9fc516a7a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8b31f4-793f-49ff-82ef-d0f9fc516a7a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dbd860d-f953-48d6-a19f-89d47856be79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dbd860d-f953-48d6-a19f-89d47856be79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4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1.png" id="625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7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2.png" id="628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0b7aa7-7eca-4036-aba8-aa49b551b2b8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0b7aa7-7eca-4036-aba8-aa49b551b2b8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549ba2c-2cbf-4344-8337-20b958ed72d7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49ba2c-2cbf-4344-8337-20b958ed72d7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0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1.png" id="631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3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2.png" id="634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Snas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7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nas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nas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nas_C, TrSnas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6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1.png" id="637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</w:p>
    <w:p>
      <w:pPr>
        <w:pStyle w:val="SourceCode"/>
      </w:pP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520528-92de-49bd-a0e4-186ecfec4ed1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520528-92de-49bd-a0e4-186ecfec4ed1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8a864d-354e-453f-b1a0-e0bf50cea787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8a864d-354e-453f-b1a0-e0bf50cea787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62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9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1.png" id="64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2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2.png" id="643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</w:p>
    <w:p>
      <w:pPr>
        <w:pStyle w:val="SourceCode"/>
      </w:pP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c4b3f1f-437f-4f2e-a1c0-78585cb2458f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c4b3f1f-437f-4f2e-a1c0-78585cb2458f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887f0f-eb4e-4ec7-8b4c-78e07a686408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887f0f-eb4e-4ec7-8b4c-78e07a686408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399"/>
        <w:gridCol w:w="383"/>
        <w:gridCol w:w="912"/>
        <w:gridCol w:w="982"/>
        <w:gridCol w:w="982"/>
        <w:gridCol w:w="982"/>
        <w:gridCol w:w="982"/>
        <w:gridCol w:w="5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5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1.png" id="646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8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2.png" id="649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</w:p>
    <w:p>
      <w:pPr>
        <w:pStyle w:val="SourceCode"/>
      </w:pP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  <w:r>
        <w:br/>
      </w:r>
      <w:r>
        <w:br/>
      </w:r>
      <w:r>
        <w:rPr>
          <w:rStyle w:val="VerbatimChar"/>
        </w:rPr>
        <w:t xml:space="preserve">## Warning in min(TrSnas_C, na.rm = TRUE): no non-missing arguments to min;</w:t>
      </w:r>
      <w:r>
        <w:br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  <w:r>
        <w:br/>
      </w:r>
      <w:r>
        <w:br/>
      </w:r>
      <w:r>
        <w:rPr>
          <w:rStyle w:val="VerbatimChar"/>
        </w:rPr>
        <w:t xml:space="preserve">## Warning in max(TrSnas_C, na.rm = TRUE): no non-missing arguments to max;</w:t>
      </w:r>
      <w:r>
        <w:br/>
      </w:r>
      <w:r>
        <w:rPr>
          <w:rStyle w:val="VerbatimChar"/>
        </w:rPr>
        <w:t xml:space="preserve">## returning -Inf</w:t>
      </w:r>
    </w:p>
    <w:p>
      <w:pPr>
        <w:pStyle w:val="SourceCode"/>
      </w:pP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5b01b1-0ed2-493b-90ae-4c629f53e988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5b01b1-0ed2-493b-90ae-4c629f53e988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50973a9-1d56-4ea6-8183-174ba919bbc4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50973a9-1d56-4ea6-8183-174ba919bbc4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418"/>
        <w:gridCol w:w="400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1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</w:tr>
      <w:tr>
        <w:trPr>
          <w:cantSplit/>
          <w:trHeight w:val="1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</w:tr>
      <w:tr>
        <w:trPr>
          <w:cantSplit/>
          <w:trHeight w:val="11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cantSplit/>
          <w:trHeight w:val="11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Inf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1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1.png" id="652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4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2.png" id="655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C</w:t>
      </w:r>
    </w:p>
    <w:p>
      <w:pPr>
        <w:pStyle w:val="SourceCode"/>
      </w:pPr>
      <w:r>
        <w:rPr>
          <w:rStyle w:val="CommentTok"/>
        </w:rPr>
        <w:t xml:space="preserve">#histogram of all TrTr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7" name="Picture"/>
            <a:graphic>
              <a:graphicData uri="http://schemas.openxmlformats.org/drawingml/2006/picture">
                <pic:pic>
                  <pic:nvPicPr>
                    <pic:cNvPr descr="summary-stats-SA1_files/figure-docx/TrTr_C-histogram-1.png" id="658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race/eth sumstats</w:t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 </w:t>
      </w:r>
      <w:r>
        <w:br/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467578-bba8-4b3e-ade9-5a78e4edfa9e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467578-bba8-4b3e-ade9-5a78e4edfa9e"/>
      <w:r>
        <w:t xml:space="preserve">: </w:t>
      </w:r>
      <w:r>
        <w:t xml:space="preserve">Tragion to Trag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8d5592e-cea8-4c19-98ca-c08102a1daac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8d5592e-cea8-4c19-98ca-c08102a1daac"/>
      <w:r>
        <w:t xml:space="preserve">: </w:t>
      </w:r>
      <w:r>
        <w:t xml:space="preserve">Tragion to Trag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0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1.png" id="661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3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2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gender sumstats</w:t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</w:t>
      </w:r>
      <w:r>
        <w:br/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18d640-7344-4702-9870-2d73aee608a1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18d640-7344-4702-9870-2d73aee608a1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e4e0c6-6f4e-44f0-b22c-14b77fdd1e56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e4e0c6-6f4e-44f0-b22c-14b77fdd1e56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6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1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9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2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age group sumstats</w:t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</w:t>
      </w:r>
      <w:r>
        <w:br/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6dc3c7-56df-4780-843c-68ec285acea7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6dc3c7-56df-4780-843c-68ec285acea7"/>
      <w:r>
        <w:t xml:space="preserve">: </w:t>
      </w:r>
      <w:r>
        <w:t xml:space="preserve">Tragion to Trag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59a38ca-9234-4a2f-b8e9-131dba8c9493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59a38ca-9234-4a2f-b8e9-131dba8c9493"/>
      <w:r>
        <w:t xml:space="preserve">: </w:t>
      </w:r>
      <w:r>
        <w:t xml:space="preserve">Tragion to Trag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2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1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5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2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L</w:t>
      </w:r>
    </w:p>
    <w:p>
      <w:pPr>
        <w:pStyle w:val="SourceCode"/>
      </w:pPr>
      <w:r>
        <w:rPr>
          <w:rStyle w:val="CommentTok"/>
        </w:rPr>
        <w:t xml:space="preserve">#histogram of all TrTr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8" name="Picture"/>
            <a:graphic>
              <a:graphicData uri="http://schemas.openxmlformats.org/drawingml/2006/picture">
                <pic:pic>
                  <pic:nvPicPr>
                    <pic:cNvPr descr="summary-stats-SA1_files/figure-docx/TrTr_L-histogram-1.png" id="679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race/eth sumstats</w:t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 </w:t>
      </w:r>
      <w:r>
        <w:br/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6adba6b-f60e-4002-93e5-528e8bbac613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6adba6b-f60e-4002-93e5-528e8bbac613"/>
      <w:r>
        <w:t xml:space="preserve">: </w:t>
      </w:r>
      <w:r>
        <w:t xml:space="preserve">Tragion to Tragion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163348-acb1-4a1e-bb6f-fb6bd80a02be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163348-acb1-4a1e-bb6f-fb6bd80a02be"/>
      <w:r>
        <w:t xml:space="preserve">: </w:t>
      </w:r>
      <w:r>
        <w:t xml:space="preserve">Tragion to Tragion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1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1.png" id="682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4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2.png" id="685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gender sumstats</w:t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</w:t>
      </w:r>
      <w:r>
        <w:br/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9d6290c-f505-4c55-88fd-9e0aed879620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9d6290c-f505-4c55-88fd-9e0aed879620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a762cf-ddb9-4cf4-9e14-467d84208527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a762cf-ddb9-4cf4-9e14-467d84208527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7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1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0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2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age group sumstats</w:t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</w:t>
      </w:r>
      <w:r>
        <w:br/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b34b361-d902-45ba-9b89-857ef5c73ed8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b34b361-d902-45ba-9b89-857ef5c73ed8"/>
      <w:r>
        <w:t xml:space="preserve">: </w:t>
      </w:r>
      <w:r>
        <w:t xml:space="preserve">Tragion to Tragion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50ecf1b-fe80-4e78-b2fb-7d45258a1f1a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50ecf1b-fe80-4e78-b2fb-7d45258a1f1a"/>
      <w:r>
        <w:t xml:space="preserve">: </w:t>
      </w:r>
      <w:r>
        <w:t xml:space="preserve">Tragion to Tragion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3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1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6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2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52" Target="media/rId152.png" /><Relationship Type="http://schemas.openxmlformats.org/officeDocument/2006/relationships/image" Id="rId131" Target="media/rId131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94" Target="media/rId194.png" /><Relationship Type="http://schemas.openxmlformats.org/officeDocument/2006/relationships/image" Id="rId173" Target="media/rId173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62" Target="media/rId362.png" /><Relationship Type="http://schemas.openxmlformats.org/officeDocument/2006/relationships/image" Id="rId341" Target="media/rId341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398" Target="media/rId398.png" /><Relationship Type="http://schemas.openxmlformats.org/officeDocument/2006/relationships/image" Id="rId401" Target="media/rId401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55" Target="media/rId455.png" /><Relationship Type="http://schemas.openxmlformats.org/officeDocument/2006/relationships/image" Id="rId458" Target="media/rId458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6" Target="media/rId446.png" /><Relationship Type="http://schemas.openxmlformats.org/officeDocument/2006/relationships/image" Id="rId425" Target="media/rId425.png" /><Relationship Type="http://schemas.openxmlformats.org/officeDocument/2006/relationships/image" Id="rId449" Target="media/rId449.png" /><Relationship Type="http://schemas.openxmlformats.org/officeDocument/2006/relationships/image" Id="rId452" Target="media/rId452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04" Target="media/rId404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503" Target="media/rId503.png" /><Relationship Type="http://schemas.openxmlformats.org/officeDocument/2006/relationships/image" Id="rId506" Target="media/rId506.png" /><Relationship Type="http://schemas.openxmlformats.org/officeDocument/2006/relationships/image" Id="rId497" Target="media/rId497.png" /><Relationship Type="http://schemas.openxmlformats.org/officeDocument/2006/relationships/image" Id="rId500" Target="media/rId500.png" /><Relationship Type="http://schemas.openxmlformats.org/officeDocument/2006/relationships/image" Id="rId488" Target="media/rId488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9" Target="media/rId539.png" /><Relationship Type="http://schemas.openxmlformats.org/officeDocument/2006/relationships/image" Id="rId542" Target="media/rId542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30" Target="media/rId530.png" /><Relationship Type="http://schemas.openxmlformats.org/officeDocument/2006/relationships/image" Id="rId509" Target="media/rId509.png" /><Relationship Type="http://schemas.openxmlformats.org/officeDocument/2006/relationships/image" Id="rId533" Target="media/rId533.png" /><Relationship Type="http://schemas.openxmlformats.org/officeDocument/2006/relationships/image" Id="rId536" Target="media/rId536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482" Target="media/rId482.png" /><Relationship Type="http://schemas.openxmlformats.org/officeDocument/2006/relationships/image" Id="rId485" Target="media/rId485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67" Target="media/rId467.png" /><Relationship Type="http://schemas.openxmlformats.org/officeDocument/2006/relationships/image" Id="rId470" Target="media/rId470.png" /><Relationship Type="http://schemas.openxmlformats.org/officeDocument/2006/relationships/image" Id="rId473" Target="media/rId473.png" /><Relationship Type="http://schemas.openxmlformats.org/officeDocument/2006/relationships/image" Id="rId566" Target="media/rId566.png" /><Relationship Type="http://schemas.openxmlformats.org/officeDocument/2006/relationships/image" Id="rId569" Target="media/rId569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57" Target="media/rId557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602" Target="media/rId602.png" /><Relationship Type="http://schemas.openxmlformats.org/officeDocument/2006/relationships/image" Id="rId605" Target="media/rId605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593" Target="media/rId593.png" /><Relationship Type="http://schemas.openxmlformats.org/officeDocument/2006/relationships/image" Id="rId572" Target="media/rId572.png" /><Relationship Type="http://schemas.openxmlformats.org/officeDocument/2006/relationships/image" Id="rId596" Target="media/rId596.png" /><Relationship Type="http://schemas.openxmlformats.org/officeDocument/2006/relationships/image" Id="rId599" Target="media/rId599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650" Target="media/rId650.png" /><Relationship Type="http://schemas.openxmlformats.org/officeDocument/2006/relationships/image" Id="rId653" Target="media/rId653.png" /><Relationship Type="http://schemas.openxmlformats.org/officeDocument/2006/relationships/image" Id="rId629" Target="media/rId629.png" /><Relationship Type="http://schemas.openxmlformats.org/officeDocument/2006/relationships/image" Id="rId632" Target="media/rId632.png" /><Relationship Type="http://schemas.openxmlformats.org/officeDocument/2006/relationships/image" Id="rId644" Target="media/rId644.png" /><Relationship Type="http://schemas.openxmlformats.org/officeDocument/2006/relationships/image" Id="rId647" Target="media/rId647.png" /><Relationship Type="http://schemas.openxmlformats.org/officeDocument/2006/relationships/image" Id="rId623" Target="media/rId623.png" /><Relationship Type="http://schemas.openxmlformats.org/officeDocument/2006/relationships/image" Id="rId626" Target="media/rId626.png" /><Relationship Type="http://schemas.openxmlformats.org/officeDocument/2006/relationships/image" Id="rId635" Target="media/rId635.png" /><Relationship Type="http://schemas.openxmlformats.org/officeDocument/2006/relationships/image" Id="rId614" Target="media/rId614.png" /><Relationship Type="http://schemas.openxmlformats.org/officeDocument/2006/relationships/image" Id="rId638" Target="media/rId638.png" /><Relationship Type="http://schemas.openxmlformats.org/officeDocument/2006/relationships/image" Id="rId641" Target="media/rId641.png" /><Relationship Type="http://schemas.openxmlformats.org/officeDocument/2006/relationships/image" Id="rId617" Target="media/rId617.png" /><Relationship Type="http://schemas.openxmlformats.org/officeDocument/2006/relationships/image" Id="rId620" Target="media/rId620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56" Target="media/rId656.png" /><Relationship Type="http://schemas.openxmlformats.org/officeDocument/2006/relationships/image" Id="rId659" Target="media/rId659.png" /><Relationship Type="http://schemas.openxmlformats.org/officeDocument/2006/relationships/image" Id="rId662" Target="media/rId662.png" /><Relationship Type="http://schemas.openxmlformats.org/officeDocument/2006/relationships/image" Id="rId692" Target="media/rId692.png" /><Relationship Type="http://schemas.openxmlformats.org/officeDocument/2006/relationships/image" Id="rId695" Target="media/rId695.png" /><Relationship Type="http://schemas.openxmlformats.org/officeDocument/2006/relationships/image" Id="rId686" Target="media/rId686.png" /><Relationship Type="http://schemas.openxmlformats.org/officeDocument/2006/relationships/image" Id="rId689" Target="media/rId689.png" /><Relationship Type="http://schemas.openxmlformats.org/officeDocument/2006/relationships/image" Id="rId677" Target="media/rId677.png" /><Relationship Type="http://schemas.openxmlformats.org/officeDocument/2006/relationships/image" Id="rId680" Target="media/rId680.png" /><Relationship Type="http://schemas.openxmlformats.org/officeDocument/2006/relationships/image" Id="rId683" Target="media/rId683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SA1</dc:title>
  <dc:creator/>
  <cp:keywords/>
  <dcterms:created xsi:type="dcterms:W3CDTF">2022-08-15T19:56:38Z</dcterms:created>
  <dcterms:modified xsi:type="dcterms:W3CDTF">2022-08-15T19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